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1148" w:type="dxa"/>
        <w:tblInd w:w="-6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472"/>
        <w:gridCol w:w="1447"/>
        <w:gridCol w:w="365"/>
        <w:gridCol w:w="305"/>
        <w:gridCol w:w="1712"/>
        <w:gridCol w:w="111"/>
        <w:gridCol w:w="2036"/>
        <w:gridCol w:w="36"/>
        <w:gridCol w:w="2664"/>
      </w:tblGrid>
      <w:tr w:rsidR="00030291" w:rsidRPr="00C617C1" w14:paraId="4A556C21" w14:textId="77777777" w:rsidTr="00F9448B">
        <w:trPr>
          <w:trHeight w:val="59"/>
        </w:trPr>
        <w:tc>
          <w:tcPr>
            <w:tcW w:w="11148" w:type="dxa"/>
            <w:gridSpan w:val="9"/>
            <w:shd w:val="clear" w:color="auto" w:fill="F2F2F2"/>
            <w:vAlign w:val="center"/>
          </w:tcPr>
          <w:p w14:paraId="5E61004D" w14:textId="7157F415" w:rsidR="00030291" w:rsidRPr="006D47F4" w:rsidRDefault="00E24B04" w:rsidP="00FD3F62">
            <w:pPr>
              <w:pStyle w:val="Header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 w:cs="Arial"/>
                <w:b/>
                <w:sz w:val="22"/>
                <w:szCs w:val="22"/>
              </w:rPr>
              <w:t xml:space="preserve">Community </w:t>
            </w:r>
            <w:r w:rsidR="00F42820" w:rsidRPr="006D47F4">
              <w:rPr>
                <w:rFonts w:ascii="Arial Narrow" w:hAnsi="Arial Narrow" w:cs="Arial"/>
                <w:b/>
                <w:sz w:val="22"/>
                <w:szCs w:val="22"/>
              </w:rPr>
              <w:t>Data</w:t>
            </w:r>
          </w:p>
        </w:tc>
      </w:tr>
      <w:tr w:rsidR="00CC21F7" w:rsidRPr="00C617C1" w14:paraId="24EE4A87" w14:textId="77777777" w:rsidTr="000906D7">
        <w:trPr>
          <w:trHeight w:val="250"/>
        </w:trPr>
        <w:tc>
          <w:tcPr>
            <w:tcW w:w="2472" w:type="dxa"/>
            <w:shd w:val="clear" w:color="auto" w:fill="auto"/>
          </w:tcPr>
          <w:p w14:paraId="25D4E84B" w14:textId="68D6F861" w:rsidR="00CC21F7" w:rsidRPr="006D47F4" w:rsidRDefault="00CC21F7" w:rsidP="004413D6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Organization Name</w:t>
            </w:r>
          </w:p>
        </w:tc>
        <w:tc>
          <w:tcPr>
            <w:tcW w:w="1812" w:type="dxa"/>
            <w:gridSpan w:val="2"/>
            <w:shd w:val="clear" w:color="auto" w:fill="auto"/>
          </w:tcPr>
          <w:p w14:paraId="73E03CFD" w14:textId="77777777" w:rsidR="00CC21F7" w:rsidRPr="006D47F4" w:rsidRDefault="00CC21F7" w:rsidP="004413D6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</w:p>
        </w:tc>
        <w:tc>
          <w:tcPr>
            <w:tcW w:w="4200" w:type="dxa"/>
            <w:gridSpan w:val="5"/>
            <w:shd w:val="clear" w:color="auto" w:fill="auto"/>
          </w:tcPr>
          <w:p w14:paraId="57763EF8" w14:textId="61C27895" w:rsidR="00CC21F7" w:rsidRPr="006D47F4" w:rsidRDefault="00CC21F7" w:rsidP="004413D6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CC21F7">
              <w:rPr>
                <w:rFonts w:ascii="Arial Narrow" w:hAnsi="Arial Narrow" w:cs="Arial"/>
                <w:bCs/>
                <w:sz w:val="22"/>
                <w:szCs w:val="22"/>
              </w:rPr>
              <w:t>Report date:</w:t>
            </w:r>
            <w:r w:rsidRPr="006D47F4">
              <w:rPr>
                <w:rFonts w:ascii="Arial Narrow" w:hAnsi="Arial Narrow" w:cs="Arial"/>
                <w:sz w:val="22"/>
                <w:szCs w:val="22"/>
              </w:rPr>
              <w:t xml:space="preserve"> (dd/mm/</w:t>
            </w:r>
            <w:proofErr w:type="spellStart"/>
            <w:r w:rsidRPr="006D47F4">
              <w:rPr>
                <w:rFonts w:ascii="Arial Narrow" w:hAnsi="Arial Narrow" w:cs="Arial"/>
                <w:sz w:val="22"/>
                <w:szCs w:val="22"/>
              </w:rPr>
              <w:t>yyyy</w:t>
            </w:r>
            <w:proofErr w:type="spellEnd"/>
            <w:r w:rsidRPr="006D47F4">
              <w:rPr>
                <w:rFonts w:ascii="Arial Narrow" w:hAnsi="Arial Narrow" w:cs="Arial"/>
                <w:sz w:val="22"/>
                <w:szCs w:val="22"/>
              </w:rPr>
              <w:t>)</w:t>
            </w:r>
          </w:p>
        </w:tc>
        <w:tc>
          <w:tcPr>
            <w:tcW w:w="2664" w:type="dxa"/>
            <w:shd w:val="clear" w:color="auto" w:fill="auto"/>
          </w:tcPr>
          <w:p w14:paraId="6E5A9AB7" w14:textId="76CBF884" w:rsidR="00CC21F7" w:rsidRPr="006D47F4" w:rsidRDefault="000906D7" w:rsidP="004413D6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030902">
              <w:rPr>
                <w:rFonts w:ascii="Arial Narrow" w:hAnsi="Arial Narrow"/>
              </w:rPr>
              <w:t xml:space="preserve">Pipeline Request </w:t>
            </w:r>
            <w:r>
              <w:rPr>
                <w:rFonts w:ascii="Arial Narrow" w:hAnsi="Arial Narrow"/>
              </w:rPr>
              <w:t>Code</w:t>
            </w:r>
            <w:r>
              <w:rPr>
                <w:rFonts w:ascii="Arial Narrow" w:hAnsi="Arial Narrow"/>
              </w:rPr>
              <w:t xml:space="preserve">: </w:t>
            </w:r>
          </w:p>
        </w:tc>
      </w:tr>
      <w:tr w:rsidR="007C27F5" w:rsidRPr="00C617C1" w14:paraId="4857D885" w14:textId="77777777" w:rsidTr="000906D7">
        <w:trPr>
          <w:trHeight w:val="250"/>
        </w:trPr>
        <w:tc>
          <w:tcPr>
            <w:tcW w:w="2472" w:type="dxa"/>
            <w:shd w:val="clear" w:color="auto" w:fill="auto"/>
          </w:tcPr>
          <w:p w14:paraId="4A2205E1" w14:textId="3ACEB3F7" w:rsidR="004413D6" w:rsidRPr="006D47F4" w:rsidRDefault="004413D6" w:rsidP="004413D6">
            <w:pPr>
              <w:rPr>
                <w:rFonts w:ascii="Arial Narrow" w:hAnsi="Arial Narrow"/>
                <w:sz w:val="22"/>
                <w:szCs w:val="22"/>
              </w:rPr>
            </w:pPr>
            <w:r w:rsidRPr="006D47F4">
              <w:rPr>
                <w:rFonts w:ascii="Arial Narrow" w:hAnsi="Arial Narrow"/>
                <w:sz w:val="22"/>
                <w:szCs w:val="22"/>
              </w:rPr>
              <w:t>Location of interview:</w:t>
            </w:r>
          </w:p>
        </w:tc>
        <w:tc>
          <w:tcPr>
            <w:tcW w:w="1812" w:type="dxa"/>
            <w:gridSpan w:val="2"/>
            <w:shd w:val="clear" w:color="auto" w:fill="auto"/>
          </w:tcPr>
          <w:p w14:paraId="1648650E" w14:textId="77777777" w:rsidR="004413D6" w:rsidRPr="006D47F4" w:rsidRDefault="006D47F4" w:rsidP="004413D6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6D47F4">
              <w:rPr>
                <w:rFonts w:ascii="Arial Narrow" w:hAnsi="Arial Narrow" w:cs="Arial"/>
                <w:b/>
                <w:sz w:val="22"/>
                <w:szCs w:val="22"/>
              </w:rPr>
              <w:t>Governorate</w:t>
            </w:r>
            <w:r w:rsidR="004413D6" w:rsidRPr="006D47F4">
              <w:rPr>
                <w:rFonts w:ascii="Arial Narrow" w:hAnsi="Arial Narrow" w:cs="Arial"/>
                <w:b/>
                <w:sz w:val="22"/>
                <w:szCs w:val="22"/>
              </w:rPr>
              <w:t>:</w:t>
            </w:r>
          </w:p>
        </w:tc>
        <w:tc>
          <w:tcPr>
            <w:tcW w:w="2128" w:type="dxa"/>
            <w:gridSpan w:val="3"/>
            <w:shd w:val="clear" w:color="auto" w:fill="auto"/>
          </w:tcPr>
          <w:p w14:paraId="7259752B" w14:textId="77777777" w:rsidR="004413D6" w:rsidRPr="006D47F4" w:rsidRDefault="004413D6" w:rsidP="004413D6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6D47F4">
              <w:rPr>
                <w:rFonts w:ascii="Arial Narrow" w:hAnsi="Arial Narrow" w:cs="Arial"/>
                <w:b/>
                <w:sz w:val="22"/>
                <w:szCs w:val="22"/>
              </w:rPr>
              <w:t xml:space="preserve">  </w:t>
            </w:r>
            <w:r w:rsidR="006D47F4" w:rsidRPr="006D47F4">
              <w:rPr>
                <w:rFonts w:ascii="Arial Narrow" w:hAnsi="Arial Narrow" w:cs="Arial"/>
                <w:b/>
                <w:sz w:val="22"/>
                <w:szCs w:val="22"/>
              </w:rPr>
              <w:t>District</w:t>
            </w:r>
            <w:r w:rsidRPr="006D47F4">
              <w:rPr>
                <w:rFonts w:ascii="Arial Narrow" w:hAnsi="Arial Narrow" w:cs="Arial"/>
                <w:b/>
                <w:sz w:val="22"/>
                <w:szCs w:val="22"/>
              </w:rPr>
              <w:t>:</w:t>
            </w:r>
          </w:p>
        </w:tc>
        <w:tc>
          <w:tcPr>
            <w:tcW w:w="2072" w:type="dxa"/>
            <w:gridSpan w:val="2"/>
            <w:shd w:val="clear" w:color="auto" w:fill="auto"/>
          </w:tcPr>
          <w:p w14:paraId="6CF0DD77" w14:textId="77777777" w:rsidR="004413D6" w:rsidRPr="006D47F4" w:rsidRDefault="004413D6" w:rsidP="004413D6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6D47F4">
              <w:rPr>
                <w:rFonts w:ascii="Arial Narrow" w:hAnsi="Arial Narrow" w:cs="Arial"/>
                <w:b/>
                <w:sz w:val="22"/>
                <w:szCs w:val="22"/>
              </w:rPr>
              <w:t xml:space="preserve"> </w:t>
            </w:r>
            <w:r w:rsidR="00074778" w:rsidRPr="006D47F4">
              <w:rPr>
                <w:rFonts w:ascii="Arial Narrow" w:hAnsi="Arial Narrow" w:cs="Arial"/>
                <w:b/>
                <w:sz w:val="22"/>
                <w:szCs w:val="22"/>
              </w:rPr>
              <w:t>S</w:t>
            </w:r>
            <w:r w:rsidR="006D47F4" w:rsidRPr="006D47F4">
              <w:rPr>
                <w:rFonts w:ascii="Arial Narrow" w:hAnsi="Arial Narrow" w:cs="Arial"/>
                <w:b/>
                <w:sz w:val="22"/>
                <w:szCs w:val="22"/>
              </w:rPr>
              <w:t>ub</w:t>
            </w:r>
            <w:r w:rsidR="00074778" w:rsidRPr="006D47F4">
              <w:rPr>
                <w:rFonts w:ascii="Arial Narrow" w:hAnsi="Arial Narrow" w:cs="Arial"/>
                <w:b/>
                <w:sz w:val="22"/>
                <w:szCs w:val="22"/>
              </w:rPr>
              <w:t>-D</w:t>
            </w:r>
            <w:r w:rsidR="006D47F4" w:rsidRPr="006D47F4">
              <w:rPr>
                <w:rFonts w:ascii="Arial Narrow" w:hAnsi="Arial Narrow" w:cs="Arial"/>
                <w:b/>
                <w:sz w:val="22"/>
                <w:szCs w:val="22"/>
              </w:rPr>
              <w:t>istrict</w:t>
            </w:r>
            <w:r w:rsidRPr="006D47F4">
              <w:rPr>
                <w:rFonts w:ascii="Arial Narrow" w:hAnsi="Arial Narrow" w:cs="Arial"/>
                <w:b/>
                <w:sz w:val="22"/>
                <w:szCs w:val="22"/>
              </w:rPr>
              <w:t>:</w:t>
            </w:r>
          </w:p>
        </w:tc>
        <w:tc>
          <w:tcPr>
            <w:tcW w:w="2664" w:type="dxa"/>
            <w:shd w:val="clear" w:color="auto" w:fill="auto"/>
          </w:tcPr>
          <w:p w14:paraId="6F6D1F54" w14:textId="77777777" w:rsidR="004413D6" w:rsidRPr="006D47F4" w:rsidRDefault="00074778" w:rsidP="004413D6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6D47F4">
              <w:rPr>
                <w:rFonts w:ascii="Arial Narrow" w:hAnsi="Arial Narrow" w:cs="Arial"/>
                <w:b/>
                <w:sz w:val="22"/>
                <w:szCs w:val="22"/>
              </w:rPr>
              <w:t>V</w:t>
            </w:r>
            <w:r w:rsidR="006D47F4" w:rsidRPr="006D47F4">
              <w:rPr>
                <w:rFonts w:ascii="Arial Narrow" w:hAnsi="Arial Narrow" w:cs="Arial"/>
                <w:b/>
                <w:sz w:val="22"/>
                <w:szCs w:val="22"/>
              </w:rPr>
              <w:t>illage</w:t>
            </w:r>
            <w:r w:rsidRPr="006D47F4">
              <w:rPr>
                <w:rFonts w:ascii="Arial Narrow" w:hAnsi="Arial Narrow" w:cs="Arial"/>
                <w:b/>
                <w:sz w:val="22"/>
                <w:szCs w:val="22"/>
              </w:rPr>
              <w:t>/</w:t>
            </w:r>
            <w:r w:rsidR="005437B1" w:rsidRPr="006D47F4">
              <w:rPr>
                <w:rFonts w:ascii="Arial Narrow" w:hAnsi="Arial Narrow" w:cs="Arial"/>
                <w:b/>
                <w:sz w:val="22"/>
                <w:szCs w:val="22"/>
              </w:rPr>
              <w:t xml:space="preserve">IDP </w:t>
            </w:r>
            <w:r w:rsidR="004413D6" w:rsidRPr="006D47F4">
              <w:rPr>
                <w:rFonts w:ascii="Arial Narrow" w:hAnsi="Arial Narrow" w:cs="Arial"/>
                <w:b/>
                <w:sz w:val="22"/>
                <w:szCs w:val="22"/>
              </w:rPr>
              <w:t>S</w:t>
            </w:r>
            <w:r w:rsidR="006D47F4" w:rsidRPr="006D47F4">
              <w:rPr>
                <w:rFonts w:ascii="Arial Narrow" w:hAnsi="Arial Narrow" w:cs="Arial"/>
                <w:b/>
                <w:sz w:val="22"/>
                <w:szCs w:val="22"/>
              </w:rPr>
              <w:t>ite</w:t>
            </w:r>
            <w:r w:rsidR="004413D6" w:rsidRPr="006D47F4">
              <w:rPr>
                <w:rFonts w:ascii="Arial Narrow" w:hAnsi="Arial Narrow" w:cs="Arial"/>
                <w:b/>
                <w:sz w:val="22"/>
                <w:szCs w:val="22"/>
              </w:rPr>
              <w:t>:</w:t>
            </w:r>
          </w:p>
        </w:tc>
      </w:tr>
      <w:tr w:rsidR="00784CA9" w:rsidRPr="00C617C1" w14:paraId="211183D8" w14:textId="77777777" w:rsidTr="006D47F4">
        <w:trPr>
          <w:trHeight w:val="175"/>
        </w:trPr>
        <w:tc>
          <w:tcPr>
            <w:tcW w:w="4284" w:type="dxa"/>
            <w:gridSpan w:val="3"/>
            <w:vMerge w:val="restart"/>
            <w:shd w:val="clear" w:color="auto" w:fill="auto"/>
            <w:vAlign w:val="center"/>
          </w:tcPr>
          <w:p w14:paraId="0024C561" w14:textId="589C7FDA" w:rsidR="00784CA9" w:rsidRPr="006D47F4" w:rsidRDefault="0058498A" w:rsidP="00784CA9">
            <w:pPr>
              <w:pStyle w:val="Header"/>
              <w:tabs>
                <w:tab w:val="clear" w:pos="4153"/>
                <w:tab w:val="clear" w:pos="8306"/>
              </w:tabs>
              <w:rPr>
                <w:rFonts w:ascii="Arial Narrow" w:hAnsi="Arial Narrow" w:cs="Arial"/>
                <w:sz w:val="22"/>
                <w:szCs w:val="22"/>
              </w:rPr>
            </w:pPr>
            <w:r w:rsidRPr="0058498A">
              <w:rPr>
                <w:rFonts w:ascii="Arial Narrow" w:hAnsi="Arial Narrow" w:cs="Arial"/>
                <w:sz w:val="22"/>
                <w:szCs w:val="22"/>
              </w:rPr>
              <w:t>Alert Nature</w:t>
            </w:r>
          </w:p>
        </w:tc>
        <w:tc>
          <w:tcPr>
            <w:tcW w:w="2017" w:type="dxa"/>
            <w:gridSpan w:val="2"/>
            <w:shd w:val="clear" w:color="auto" w:fill="auto"/>
            <w:vAlign w:val="center"/>
          </w:tcPr>
          <w:p w14:paraId="1DB4DB34" w14:textId="77777777" w:rsidR="00784CA9" w:rsidRPr="006D47F4" w:rsidRDefault="00074778" w:rsidP="00074778">
            <w:pPr>
              <w:rPr>
                <w:rFonts w:ascii="Arial Narrow" w:hAnsi="Arial Narrow"/>
                <w:sz w:val="22"/>
                <w:szCs w:val="22"/>
              </w:rPr>
            </w:pPr>
            <w:r w:rsidRPr="006D47F4">
              <w:rPr>
                <w:rFonts w:ascii="Segoe UI Symbol" w:eastAsia="MS Gothic" w:hAnsi="Segoe UI Symbol" w:cs="Segoe UI Symbol"/>
                <w:b/>
                <w:sz w:val="22"/>
                <w:szCs w:val="22"/>
              </w:rPr>
              <w:t>☐</w:t>
            </w:r>
            <w:r w:rsidRPr="006D47F4"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="00784CA9" w:rsidRPr="006D47F4">
              <w:rPr>
                <w:rFonts w:ascii="Arial Narrow" w:hAnsi="Arial Narrow" w:cs="Arial"/>
                <w:sz w:val="22"/>
                <w:szCs w:val="22"/>
              </w:rPr>
              <w:t>Conflict</w:t>
            </w:r>
          </w:p>
        </w:tc>
        <w:tc>
          <w:tcPr>
            <w:tcW w:w="2147" w:type="dxa"/>
            <w:gridSpan w:val="2"/>
            <w:shd w:val="clear" w:color="auto" w:fill="auto"/>
            <w:vAlign w:val="center"/>
          </w:tcPr>
          <w:p w14:paraId="3E4A1FE0" w14:textId="77777777" w:rsidR="00784CA9" w:rsidRPr="006D47F4" w:rsidRDefault="00074778" w:rsidP="00074778">
            <w:pPr>
              <w:rPr>
                <w:rFonts w:ascii="Arial Narrow" w:hAnsi="Arial Narrow"/>
                <w:sz w:val="22"/>
                <w:szCs w:val="22"/>
              </w:rPr>
            </w:pPr>
            <w:r w:rsidRPr="006D47F4">
              <w:rPr>
                <w:rFonts w:ascii="Segoe UI Symbol" w:eastAsia="MS Gothic" w:hAnsi="Segoe UI Symbol" w:cs="Segoe UI Symbol"/>
                <w:b/>
                <w:sz w:val="22"/>
                <w:szCs w:val="22"/>
              </w:rPr>
              <w:t>☐</w:t>
            </w:r>
            <w:r w:rsidRPr="006D47F4"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Pr="006D47F4">
              <w:rPr>
                <w:rFonts w:ascii="Arial Narrow" w:hAnsi="Arial Narrow" w:cs="Arial"/>
                <w:sz w:val="22"/>
                <w:szCs w:val="22"/>
              </w:rPr>
              <w:t xml:space="preserve">Flood </w:t>
            </w:r>
          </w:p>
        </w:tc>
        <w:tc>
          <w:tcPr>
            <w:tcW w:w="2700" w:type="dxa"/>
            <w:gridSpan w:val="2"/>
            <w:shd w:val="clear" w:color="auto" w:fill="auto"/>
            <w:vAlign w:val="center"/>
          </w:tcPr>
          <w:p w14:paraId="3CB5AF43" w14:textId="77777777" w:rsidR="00784CA9" w:rsidRPr="006D47F4" w:rsidRDefault="00074778" w:rsidP="00074778">
            <w:pPr>
              <w:rPr>
                <w:rFonts w:ascii="Arial Narrow" w:hAnsi="Arial Narrow"/>
                <w:sz w:val="22"/>
                <w:szCs w:val="22"/>
              </w:rPr>
            </w:pPr>
            <w:r w:rsidRPr="006D47F4">
              <w:rPr>
                <w:rFonts w:ascii="Segoe UI Symbol" w:eastAsia="MS Gothic" w:hAnsi="Segoe UI Symbol" w:cs="Segoe UI Symbol"/>
                <w:b/>
                <w:sz w:val="22"/>
                <w:szCs w:val="22"/>
              </w:rPr>
              <w:t>☐</w:t>
            </w:r>
            <w:r w:rsidRPr="006D47F4">
              <w:rPr>
                <w:rFonts w:ascii="Arial Narrow" w:eastAsia="MS Gothic" w:hAnsi="Arial Narrow" w:cs="Segoe UI Symbol"/>
                <w:b/>
                <w:sz w:val="22"/>
                <w:szCs w:val="22"/>
              </w:rPr>
              <w:t xml:space="preserve"> </w:t>
            </w:r>
            <w:r w:rsidRPr="006D47F4">
              <w:rPr>
                <w:rFonts w:ascii="Arial Narrow" w:hAnsi="Arial Narrow" w:cs="Arial"/>
                <w:sz w:val="22"/>
                <w:szCs w:val="22"/>
              </w:rPr>
              <w:t xml:space="preserve">Fire </w:t>
            </w:r>
          </w:p>
        </w:tc>
      </w:tr>
      <w:tr w:rsidR="00074778" w:rsidRPr="00C617C1" w14:paraId="53784A9D" w14:textId="77777777" w:rsidTr="006D47F4">
        <w:trPr>
          <w:trHeight w:val="175"/>
        </w:trPr>
        <w:tc>
          <w:tcPr>
            <w:tcW w:w="4284" w:type="dxa"/>
            <w:gridSpan w:val="3"/>
            <w:vMerge/>
            <w:shd w:val="clear" w:color="auto" w:fill="auto"/>
            <w:vAlign w:val="center"/>
          </w:tcPr>
          <w:p w14:paraId="37FBBB87" w14:textId="77777777" w:rsidR="00074778" w:rsidRPr="006D47F4" w:rsidRDefault="00074778" w:rsidP="00752D0B">
            <w:pPr>
              <w:pStyle w:val="Header"/>
              <w:tabs>
                <w:tab w:val="clear" w:pos="4153"/>
                <w:tab w:val="clear" w:pos="8306"/>
              </w:tabs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2017" w:type="dxa"/>
            <w:gridSpan w:val="2"/>
            <w:shd w:val="clear" w:color="auto" w:fill="auto"/>
            <w:vAlign w:val="center"/>
          </w:tcPr>
          <w:p w14:paraId="4F55FD83" w14:textId="77777777" w:rsidR="00074778" w:rsidRPr="006D47F4" w:rsidRDefault="00074778" w:rsidP="00074778">
            <w:pPr>
              <w:rPr>
                <w:rFonts w:ascii="Arial Narrow" w:hAnsi="Arial Narrow" w:cs="Arial"/>
                <w:sz w:val="22"/>
                <w:szCs w:val="22"/>
              </w:rPr>
            </w:pPr>
            <w:r w:rsidRPr="006D47F4">
              <w:rPr>
                <w:rFonts w:ascii="Segoe UI Symbol" w:eastAsia="MS Gothic" w:hAnsi="Segoe UI Symbol" w:cs="Segoe UI Symbol"/>
                <w:b/>
                <w:sz w:val="22"/>
                <w:szCs w:val="22"/>
              </w:rPr>
              <w:t>☐</w:t>
            </w:r>
            <w:r w:rsidRPr="006D47F4">
              <w:rPr>
                <w:rFonts w:ascii="Arial Narrow" w:eastAsia="MS Gothic" w:hAnsi="Arial Narrow" w:cs="Segoe UI Symbol"/>
                <w:b/>
                <w:sz w:val="22"/>
                <w:szCs w:val="22"/>
              </w:rPr>
              <w:t xml:space="preserve"> </w:t>
            </w:r>
            <w:r w:rsidRPr="006D47F4">
              <w:rPr>
                <w:rFonts w:ascii="Arial Narrow" w:hAnsi="Arial Narrow" w:cs="Arial"/>
                <w:sz w:val="22"/>
                <w:szCs w:val="22"/>
              </w:rPr>
              <w:t xml:space="preserve">Eviction </w:t>
            </w:r>
          </w:p>
        </w:tc>
        <w:tc>
          <w:tcPr>
            <w:tcW w:w="4847" w:type="dxa"/>
            <w:gridSpan w:val="4"/>
            <w:shd w:val="clear" w:color="auto" w:fill="auto"/>
            <w:vAlign w:val="center"/>
          </w:tcPr>
          <w:p w14:paraId="30EB71C4" w14:textId="77777777" w:rsidR="00074778" w:rsidRPr="006D47F4" w:rsidRDefault="00074778" w:rsidP="00074778">
            <w:pPr>
              <w:rPr>
                <w:rFonts w:ascii="Arial Narrow" w:hAnsi="Arial Narrow" w:cs="Arial"/>
                <w:sz w:val="22"/>
                <w:szCs w:val="22"/>
              </w:rPr>
            </w:pPr>
            <w:r w:rsidRPr="006D47F4">
              <w:rPr>
                <w:rFonts w:ascii="Segoe UI Symbol" w:eastAsia="MS Gothic" w:hAnsi="Segoe UI Symbol" w:cs="Segoe UI Symbol"/>
                <w:b/>
                <w:sz w:val="22"/>
                <w:szCs w:val="22"/>
              </w:rPr>
              <w:t>☐</w:t>
            </w:r>
            <w:r w:rsidRPr="006D47F4">
              <w:rPr>
                <w:rFonts w:ascii="Arial Narrow" w:eastAsia="MS Gothic" w:hAnsi="Arial Narrow" w:cs="Segoe UI Symbol"/>
                <w:b/>
                <w:sz w:val="22"/>
                <w:szCs w:val="22"/>
              </w:rPr>
              <w:t xml:space="preserve"> </w:t>
            </w:r>
            <w:r w:rsidRPr="006D47F4">
              <w:rPr>
                <w:rFonts w:ascii="Arial Narrow" w:hAnsi="Arial Narrow" w:cs="Arial"/>
                <w:sz w:val="22"/>
                <w:szCs w:val="22"/>
              </w:rPr>
              <w:t>Other (Specify) _____________</w:t>
            </w:r>
          </w:p>
        </w:tc>
      </w:tr>
      <w:tr w:rsidR="00270A4E" w:rsidRPr="00C617C1" w14:paraId="1AA5E53C" w14:textId="77777777" w:rsidTr="00B42753">
        <w:trPr>
          <w:trHeight w:val="204"/>
        </w:trPr>
        <w:tc>
          <w:tcPr>
            <w:tcW w:w="4589" w:type="dxa"/>
            <w:gridSpan w:val="4"/>
            <w:shd w:val="clear" w:color="auto" w:fill="auto"/>
            <w:vAlign w:val="center"/>
          </w:tcPr>
          <w:p w14:paraId="6C07A5A3" w14:textId="26DAEDDD" w:rsidR="00270A4E" w:rsidRPr="006D47F4" w:rsidRDefault="00270A4E" w:rsidP="00270A4E">
            <w:pPr>
              <w:rPr>
                <w:rFonts w:ascii="Arial Narrow" w:hAnsi="Arial Narrow"/>
                <w:sz w:val="22"/>
                <w:szCs w:val="22"/>
              </w:rPr>
            </w:pPr>
            <w:r w:rsidRPr="006D47F4">
              <w:rPr>
                <w:rFonts w:ascii="Arial Narrow" w:hAnsi="Arial Narrow" w:cs="Arial"/>
                <w:sz w:val="22"/>
                <w:szCs w:val="22"/>
              </w:rPr>
              <w:t>Household Description:</w:t>
            </w:r>
          </w:p>
        </w:tc>
        <w:tc>
          <w:tcPr>
            <w:tcW w:w="6559" w:type="dxa"/>
            <w:gridSpan w:val="5"/>
            <w:shd w:val="clear" w:color="auto" w:fill="auto"/>
          </w:tcPr>
          <w:p w14:paraId="1FE47695" w14:textId="2A874128" w:rsidR="00270A4E" w:rsidRPr="006D47F4" w:rsidRDefault="00270A4E" w:rsidP="00270A4E">
            <w:pPr>
              <w:rPr>
                <w:rFonts w:ascii="Arial Narrow" w:hAnsi="Arial Narrow"/>
                <w:sz w:val="22"/>
                <w:szCs w:val="22"/>
              </w:rPr>
            </w:pPr>
            <w:r w:rsidRPr="00270A4E">
              <w:rPr>
                <w:rFonts w:ascii="Segoe UI Symbol" w:hAnsi="Segoe UI Symbol" w:cs="Segoe UI Symbol"/>
                <w:sz w:val="22"/>
                <w:szCs w:val="22"/>
              </w:rPr>
              <w:t>☐</w:t>
            </w:r>
            <w:r w:rsidRPr="00270A4E">
              <w:rPr>
                <w:rFonts w:ascii="Arial Narrow" w:hAnsi="Arial Narrow"/>
                <w:sz w:val="22"/>
                <w:szCs w:val="22"/>
              </w:rPr>
              <w:t xml:space="preserve"> IDP </w:t>
            </w:r>
            <w:r w:rsidRPr="00270A4E">
              <w:rPr>
                <w:rFonts w:ascii="Arial Narrow" w:hAnsi="Arial Narrow"/>
                <w:sz w:val="22"/>
                <w:szCs w:val="22"/>
              </w:rPr>
              <w:tab/>
            </w:r>
            <w:r w:rsidRPr="00270A4E">
              <w:rPr>
                <w:rFonts w:ascii="Segoe UI Symbol" w:hAnsi="Segoe UI Symbol" w:cs="Segoe UI Symbol"/>
                <w:sz w:val="22"/>
                <w:szCs w:val="22"/>
              </w:rPr>
              <w:t>☐</w:t>
            </w:r>
            <w:r w:rsidRPr="00270A4E">
              <w:rPr>
                <w:rFonts w:ascii="Arial Narrow" w:hAnsi="Arial Narrow"/>
                <w:sz w:val="22"/>
                <w:szCs w:val="22"/>
              </w:rPr>
              <w:t xml:space="preserve"> Host </w:t>
            </w:r>
            <w:r w:rsidRPr="00270A4E">
              <w:rPr>
                <w:rFonts w:ascii="Arial Narrow" w:hAnsi="Arial Narrow"/>
                <w:sz w:val="22"/>
                <w:szCs w:val="22"/>
              </w:rPr>
              <w:tab/>
            </w:r>
            <w:r w:rsidRPr="00270A4E">
              <w:rPr>
                <w:rFonts w:ascii="Segoe UI Symbol" w:hAnsi="Segoe UI Symbol" w:cs="Segoe UI Symbol"/>
                <w:sz w:val="22"/>
                <w:szCs w:val="22"/>
              </w:rPr>
              <w:t>☐</w:t>
            </w:r>
            <w:r w:rsidRPr="00270A4E">
              <w:rPr>
                <w:rFonts w:ascii="Arial Narrow" w:hAnsi="Arial Narrow"/>
                <w:sz w:val="22"/>
                <w:szCs w:val="22"/>
              </w:rPr>
              <w:t xml:space="preserve"> Returnee</w:t>
            </w:r>
          </w:p>
        </w:tc>
      </w:tr>
      <w:tr w:rsidR="0036567F" w:rsidRPr="00C617C1" w14:paraId="64FA0D80" w14:textId="77777777" w:rsidTr="00605E44">
        <w:trPr>
          <w:trHeight w:val="205"/>
        </w:trPr>
        <w:tc>
          <w:tcPr>
            <w:tcW w:w="4589" w:type="dxa"/>
            <w:gridSpan w:val="4"/>
            <w:shd w:val="clear" w:color="auto" w:fill="auto"/>
            <w:vAlign w:val="center"/>
          </w:tcPr>
          <w:p w14:paraId="6ADE311E" w14:textId="35A7EA91" w:rsidR="0036567F" w:rsidRPr="006D47F4" w:rsidRDefault="007217F9" w:rsidP="0036567F">
            <w:pPr>
              <w:pStyle w:val="Header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>Total # of</w:t>
            </w:r>
            <w:r w:rsidR="002B42AB">
              <w:rPr>
                <w:rFonts w:ascii="Arial Narrow" w:hAnsi="Arial Narrow" w:cs="Arial"/>
                <w:sz w:val="22"/>
                <w:szCs w:val="22"/>
              </w:rPr>
              <w:t xml:space="preserve"> </w:t>
            </w:r>
            <w:r>
              <w:rPr>
                <w:rFonts w:ascii="Arial Narrow" w:hAnsi="Arial Narrow" w:cs="Arial"/>
                <w:sz w:val="22"/>
                <w:szCs w:val="22"/>
              </w:rPr>
              <w:t>families</w:t>
            </w:r>
            <w:r w:rsidR="002B42AB">
              <w:rPr>
                <w:rFonts w:ascii="Arial Narrow" w:hAnsi="Arial Narrow" w:cs="Arial"/>
                <w:sz w:val="22"/>
                <w:szCs w:val="22"/>
              </w:rPr>
              <w:t xml:space="preserve">/ individuals </w:t>
            </w:r>
            <w:r>
              <w:rPr>
                <w:rFonts w:ascii="Arial Narrow" w:hAnsi="Arial Narrow" w:cs="Arial"/>
                <w:sz w:val="22"/>
                <w:szCs w:val="22"/>
              </w:rPr>
              <w:t>assisted</w:t>
            </w:r>
          </w:p>
        </w:tc>
        <w:tc>
          <w:tcPr>
            <w:tcW w:w="6559" w:type="dxa"/>
            <w:gridSpan w:val="5"/>
            <w:shd w:val="clear" w:color="auto" w:fill="auto"/>
            <w:vAlign w:val="center"/>
          </w:tcPr>
          <w:p w14:paraId="5DECEAD6" w14:textId="77777777" w:rsidR="0036567F" w:rsidRPr="006D47F4" w:rsidRDefault="0036567F" w:rsidP="0036567F">
            <w:pPr>
              <w:pStyle w:val="Header"/>
              <w:tabs>
                <w:tab w:val="clear" w:pos="4153"/>
                <w:tab w:val="clear" w:pos="8306"/>
              </w:tabs>
              <w:rPr>
                <w:rFonts w:ascii="Arial Narrow" w:hAnsi="Arial Narrow" w:cs="Arial"/>
                <w:sz w:val="22"/>
                <w:szCs w:val="22"/>
              </w:rPr>
            </w:pPr>
          </w:p>
        </w:tc>
      </w:tr>
      <w:tr w:rsidR="002B42AB" w:rsidRPr="00C617C1" w14:paraId="0968C384" w14:textId="77777777" w:rsidTr="00605E44">
        <w:trPr>
          <w:trHeight w:val="205"/>
        </w:trPr>
        <w:tc>
          <w:tcPr>
            <w:tcW w:w="4589" w:type="dxa"/>
            <w:gridSpan w:val="4"/>
            <w:shd w:val="clear" w:color="auto" w:fill="auto"/>
            <w:vAlign w:val="center"/>
          </w:tcPr>
          <w:p w14:paraId="4D07941F" w14:textId="37E3F6AD" w:rsidR="002B42AB" w:rsidRPr="006D47F4" w:rsidRDefault="00E14CC7" w:rsidP="002B42AB">
            <w:pPr>
              <w:pStyle w:val="Header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>What was provided</w:t>
            </w:r>
            <w:r w:rsidR="00A20CF2">
              <w:rPr>
                <w:rFonts w:ascii="Arial Narrow" w:hAnsi="Arial Narrow" w:cs="Arial"/>
                <w:sz w:val="22"/>
                <w:szCs w:val="22"/>
              </w:rPr>
              <w:t>,</w:t>
            </w:r>
            <w:r>
              <w:rPr>
                <w:rFonts w:ascii="Arial Narrow" w:hAnsi="Arial Narrow" w:cs="Arial"/>
                <w:sz w:val="22"/>
                <w:szCs w:val="22"/>
              </w:rPr>
              <w:t xml:space="preserve"> and how many benefited</w:t>
            </w:r>
            <w:r w:rsidR="002B42AB" w:rsidRPr="006D47F4">
              <w:rPr>
                <w:rFonts w:ascii="Arial Narrow" w:hAnsi="Arial Narrow" w:cs="Arial"/>
                <w:sz w:val="22"/>
                <w:szCs w:val="22"/>
              </w:rPr>
              <w:t>?</w:t>
            </w:r>
          </w:p>
        </w:tc>
        <w:tc>
          <w:tcPr>
            <w:tcW w:w="6559" w:type="dxa"/>
            <w:gridSpan w:val="5"/>
            <w:shd w:val="clear" w:color="auto" w:fill="auto"/>
            <w:vAlign w:val="center"/>
          </w:tcPr>
          <w:p w14:paraId="4B895BB7" w14:textId="44213EB7" w:rsidR="00E14CC7" w:rsidRDefault="002B42AB" w:rsidP="00A20CF2">
            <w:pPr>
              <w:pStyle w:val="Header"/>
              <w:tabs>
                <w:tab w:val="clear" w:pos="4153"/>
                <w:tab w:val="clear" w:pos="8306"/>
              </w:tabs>
              <w:spacing w:line="360" w:lineRule="auto"/>
              <w:rPr>
                <w:rFonts w:ascii="Arial Narrow" w:eastAsia="MS Gothic" w:hAnsi="Arial Narrow" w:cs="Segoe UI Symbol"/>
                <w:bCs/>
                <w:sz w:val="22"/>
                <w:szCs w:val="22"/>
              </w:rPr>
            </w:pPr>
            <w:r w:rsidRPr="006D47F4">
              <w:rPr>
                <w:rFonts w:ascii="Arial Narrow" w:eastAsia="MS Gothic" w:hAnsi="Arial Narrow" w:cs="Segoe UI Symbol"/>
                <w:bCs/>
                <w:sz w:val="22"/>
                <w:szCs w:val="22"/>
              </w:rPr>
              <w:t>Emergency Shelter</w:t>
            </w:r>
            <w:r w:rsidR="00E14CC7">
              <w:rPr>
                <w:rFonts w:ascii="Arial Narrow" w:eastAsia="MS Gothic" w:hAnsi="Arial Narrow" w:cs="Segoe UI Symbol"/>
                <w:bCs/>
                <w:sz w:val="22"/>
                <w:szCs w:val="22"/>
              </w:rPr>
              <w:t xml:space="preserve">: _____ kits distributed and ____ families/___ </w:t>
            </w:r>
            <w:proofErr w:type="spellStart"/>
            <w:r w:rsidR="00E14CC7">
              <w:rPr>
                <w:rFonts w:ascii="Arial Narrow" w:eastAsia="MS Gothic" w:hAnsi="Arial Narrow" w:cs="Segoe UI Symbol"/>
                <w:bCs/>
                <w:sz w:val="22"/>
                <w:szCs w:val="22"/>
              </w:rPr>
              <w:t>indiv</w:t>
            </w:r>
            <w:proofErr w:type="spellEnd"/>
            <w:r w:rsidR="00E14CC7">
              <w:rPr>
                <w:rFonts w:ascii="Arial Narrow" w:eastAsia="MS Gothic" w:hAnsi="Arial Narrow" w:cs="Segoe UI Symbol"/>
                <w:bCs/>
                <w:sz w:val="22"/>
                <w:szCs w:val="22"/>
              </w:rPr>
              <w:t xml:space="preserve"> </w:t>
            </w:r>
            <w:proofErr w:type="gramStart"/>
            <w:r w:rsidR="00E14CC7">
              <w:rPr>
                <w:rFonts w:ascii="Arial Narrow" w:eastAsia="MS Gothic" w:hAnsi="Arial Narrow" w:cs="Segoe UI Symbol"/>
                <w:bCs/>
                <w:sz w:val="22"/>
                <w:szCs w:val="22"/>
              </w:rPr>
              <w:t>assisted</w:t>
            </w:r>
            <w:proofErr w:type="gramEnd"/>
          </w:p>
          <w:p w14:paraId="5684D48D" w14:textId="3383B674" w:rsidR="00A20CF2" w:rsidRDefault="002B42AB" w:rsidP="00A20CF2">
            <w:pPr>
              <w:pStyle w:val="Header"/>
              <w:tabs>
                <w:tab w:val="clear" w:pos="4153"/>
                <w:tab w:val="clear" w:pos="8306"/>
              </w:tabs>
              <w:spacing w:line="360" w:lineRule="auto"/>
              <w:rPr>
                <w:rFonts w:ascii="Arial Narrow" w:eastAsia="MS Gothic" w:hAnsi="Arial Narrow" w:cs="Segoe UI Symbol"/>
                <w:bCs/>
                <w:sz w:val="22"/>
                <w:szCs w:val="22"/>
              </w:rPr>
            </w:pPr>
            <w:r w:rsidRPr="006D47F4">
              <w:rPr>
                <w:rFonts w:ascii="Arial Narrow" w:eastAsia="MS Gothic" w:hAnsi="Arial Narrow" w:cs="Segoe UI Symbol"/>
                <w:bCs/>
                <w:sz w:val="22"/>
                <w:szCs w:val="22"/>
              </w:rPr>
              <w:t>NFI Kit</w:t>
            </w:r>
            <w:r w:rsidR="00A20CF2">
              <w:rPr>
                <w:rFonts w:ascii="Arial Narrow" w:eastAsia="MS Gothic" w:hAnsi="Arial Narrow" w:cs="Segoe UI Symbol"/>
                <w:bCs/>
                <w:sz w:val="22"/>
                <w:szCs w:val="22"/>
              </w:rPr>
              <w:t xml:space="preserve">: _____ kits distributed and ____ families/___ </w:t>
            </w:r>
            <w:proofErr w:type="spellStart"/>
            <w:r w:rsidR="00A20CF2">
              <w:rPr>
                <w:rFonts w:ascii="Arial Narrow" w:eastAsia="MS Gothic" w:hAnsi="Arial Narrow" w:cs="Segoe UI Symbol"/>
                <w:bCs/>
                <w:sz w:val="22"/>
                <w:szCs w:val="22"/>
              </w:rPr>
              <w:t>indiv</w:t>
            </w:r>
            <w:proofErr w:type="spellEnd"/>
            <w:r w:rsidR="00A20CF2">
              <w:rPr>
                <w:rFonts w:ascii="Arial Narrow" w:eastAsia="MS Gothic" w:hAnsi="Arial Narrow" w:cs="Segoe UI Symbol"/>
                <w:bCs/>
                <w:sz w:val="22"/>
                <w:szCs w:val="22"/>
              </w:rPr>
              <w:t xml:space="preserve"> </w:t>
            </w:r>
            <w:proofErr w:type="gramStart"/>
            <w:r w:rsidR="00A20CF2">
              <w:rPr>
                <w:rFonts w:ascii="Arial Narrow" w:eastAsia="MS Gothic" w:hAnsi="Arial Narrow" w:cs="Segoe UI Symbol"/>
                <w:bCs/>
                <w:sz w:val="22"/>
                <w:szCs w:val="22"/>
              </w:rPr>
              <w:t>assisted</w:t>
            </w:r>
            <w:proofErr w:type="gramEnd"/>
          </w:p>
          <w:p w14:paraId="36CA493F" w14:textId="16900E12" w:rsidR="002B42AB" w:rsidRPr="006D47F4" w:rsidRDefault="002B42AB" w:rsidP="00A20CF2">
            <w:pPr>
              <w:pStyle w:val="Header"/>
              <w:tabs>
                <w:tab w:val="clear" w:pos="4153"/>
                <w:tab w:val="clear" w:pos="8306"/>
              </w:tabs>
              <w:spacing w:line="360" w:lineRule="auto"/>
              <w:rPr>
                <w:rFonts w:ascii="Arial Narrow" w:hAnsi="Arial Narrow" w:cs="Arial"/>
                <w:sz w:val="22"/>
                <w:szCs w:val="22"/>
              </w:rPr>
            </w:pPr>
            <w:r w:rsidRPr="006D47F4">
              <w:rPr>
                <w:rFonts w:ascii="Arial Narrow" w:eastAsia="MS Gothic" w:hAnsi="Arial Narrow" w:cs="Segoe UI Symbol"/>
                <w:bCs/>
                <w:sz w:val="22"/>
                <w:szCs w:val="22"/>
              </w:rPr>
              <w:t>Shelter Repair Kit</w:t>
            </w:r>
            <w:r w:rsidR="00A20CF2">
              <w:rPr>
                <w:rFonts w:ascii="Arial Narrow" w:eastAsia="MS Gothic" w:hAnsi="Arial Narrow" w:cs="Segoe UI Symbol"/>
                <w:bCs/>
                <w:sz w:val="22"/>
                <w:szCs w:val="22"/>
              </w:rPr>
              <w:t xml:space="preserve">: _____ kits distributed and ____ families/___ </w:t>
            </w:r>
            <w:proofErr w:type="spellStart"/>
            <w:r w:rsidR="00A20CF2">
              <w:rPr>
                <w:rFonts w:ascii="Arial Narrow" w:eastAsia="MS Gothic" w:hAnsi="Arial Narrow" w:cs="Segoe UI Symbol"/>
                <w:bCs/>
                <w:sz w:val="22"/>
                <w:szCs w:val="22"/>
              </w:rPr>
              <w:t>indiv</w:t>
            </w:r>
            <w:proofErr w:type="spellEnd"/>
            <w:r w:rsidR="00A20CF2">
              <w:rPr>
                <w:rFonts w:ascii="Arial Narrow" w:eastAsia="MS Gothic" w:hAnsi="Arial Narrow" w:cs="Segoe UI Symbol"/>
                <w:bCs/>
                <w:sz w:val="22"/>
                <w:szCs w:val="22"/>
              </w:rPr>
              <w:t xml:space="preserve"> assisted</w:t>
            </w:r>
          </w:p>
        </w:tc>
      </w:tr>
      <w:tr w:rsidR="007351A3" w:rsidRPr="00C617C1" w14:paraId="3C39892F" w14:textId="77777777" w:rsidTr="00605E44">
        <w:trPr>
          <w:trHeight w:val="205"/>
        </w:trPr>
        <w:tc>
          <w:tcPr>
            <w:tcW w:w="4589" w:type="dxa"/>
            <w:gridSpan w:val="4"/>
            <w:shd w:val="clear" w:color="auto" w:fill="auto"/>
            <w:vAlign w:val="center"/>
          </w:tcPr>
          <w:p w14:paraId="13215953" w14:textId="3F7B17F3" w:rsidR="007351A3" w:rsidRPr="006D47F4" w:rsidRDefault="007351A3" w:rsidP="007351A3">
            <w:pPr>
              <w:pStyle w:val="Header"/>
              <w:rPr>
                <w:rFonts w:ascii="Arial Narrow" w:hAnsi="Arial Narrow" w:cs="Arial"/>
                <w:sz w:val="22"/>
                <w:szCs w:val="22"/>
              </w:rPr>
            </w:pPr>
            <w:r w:rsidRPr="006D47F4">
              <w:rPr>
                <w:rFonts w:ascii="Arial Narrow" w:hAnsi="Arial Narrow" w:cs="Arial"/>
                <w:sz w:val="22"/>
                <w:szCs w:val="22"/>
              </w:rPr>
              <w:t xml:space="preserve">What modality did you </w:t>
            </w:r>
            <w:r w:rsidR="00A20CF2">
              <w:rPr>
                <w:rFonts w:ascii="Arial Narrow" w:hAnsi="Arial Narrow" w:cs="Arial"/>
                <w:sz w:val="22"/>
                <w:szCs w:val="22"/>
              </w:rPr>
              <w:t>provide</w:t>
            </w:r>
            <w:r w:rsidRPr="006D47F4">
              <w:rPr>
                <w:rFonts w:ascii="Arial Narrow" w:hAnsi="Arial Narrow" w:cs="Arial"/>
                <w:sz w:val="22"/>
                <w:szCs w:val="22"/>
              </w:rPr>
              <w:t xml:space="preserve"> the assistance?</w:t>
            </w:r>
          </w:p>
        </w:tc>
        <w:tc>
          <w:tcPr>
            <w:tcW w:w="6559" w:type="dxa"/>
            <w:gridSpan w:val="5"/>
            <w:shd w:val="clear" w:color="auto" w:fill="auto"/>
            <w:vAlign w:val="center"/>
          </w:tcPr>
          <w:p w14:paraId="016C8BBD" w14:textId="5C172313" w:rsidR="007351A3" w:rsidRPr="006D47F4" w:rsidRDefault="007351A3" w:rsidP="007351A3">
            <w:pPr>
              <w:pStyle w:val="Header"/>
              <w:tabs>
                <w:tab w:val="clear" w:pos="4153"/>
                <w:tab w:val="clear" w:pos="8306"/>
              </w:tabs>
              <w:rPr>
                <w:rFonts w:ascii="Arial Narrow" w:hAnsi="Arial Narrow" w:cs="Arial"/>
                <w:sz w:val="22"/>
                <w:szCs w:val="22"/>
              </w:rPr>
            </w:pPr>
            <w:r w:rsidRPr="006D47F4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6D47F4">
              <w:rPr>
                <w:rFonts w:ascii="Arial Narrow" w:eastAsia="MS Gothic" w:hAnsi="Arial Narrow" w:cs="Segoe UI Symbol"/>
                <w:bCs/>
                <w:sz w:val="22"/>
                <w:szCs w:val="22"/>
              </w:rPr>
              <w:t xml:space="preserve"> In-kind       </w:t>
            </w:r>
            <w:r w:rsidRPr="006D47F4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6D47F4">
              <w:rPr>
                <w:rFonts w:ascii="Arial Narrow" w:eastAsia="MS Gothic" w:hAnsi="Arial Narrow" w:cs="Segoe UI Symbol"/>
                <w:bCs/>
                <w:sz w:val="22"/>
                <w:szCs w:val="22"/>
              </w:rPr>
              <w:t xml:space="preserve"> Cash        </w:t>
            </w:r>
            <w:r w:rsidRPr="006D47F4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6D47F4">
              <w:rPr>
                <w:rFonts w:ascii="Arial Narrow" w:eastAsia="MS Gothic" w:hAnsi="Arial Narrow" w:cs="Segoe UI Symbol"/>
                <w:bCs/>
                <w:sz w:val="22"/>
                <w:szCs w:val="22"/>
              </w:rPr>
              <w:t xml:space="preserve"> Voucher</w:t>
            </w:r>
          </w:p>
        </w:tc>
      </w:tr>
      <w:tr w:rsidR="007351A3" w:rsidRPr="00C617C1" w14:paraId="06F9E473" w14:textId="77777777" w:rsidTr="00605E44">
        <w:trPr>
          <w:trHeight w:val="205"/>
        </w:trPr>
        <w:tc>
          <w:tcPr>
            <w:tcW w:w="4589" w:type="dxa"/>
            <w:gridSpan w:val="4"/>
            <w:shd w:val="clear" w:color="auto" w:fill="auto"/>
            <w:vAlign w:val="center"/>
          </w:tcPr>
          <w:p w14:paraId="06509A68" w14:textId="70529B98" w:rsidR="007351A3" w:rsidRPr="006D47F4" w:rsidRDefault="007351A3" w:rsidP="007351A3">
            <w:pPr>
              <w:pStyle w:val="Header"/>
              <w:rPr>
                <w:rFonts w:ascii="Arial Narrow" w:hAnsi="Arial Narrow" w:cs="Arial"/>
                <w:sz w:val="22"/>
                <w:szCs w:val="22"/>
              </w:rPr>
            </w:pPr>
            <w:r w:rsidRPr="006D47F4">
              <w:rPr>
                <w:rFonts w:ascii="Arial Narrow" w:hAnsi="Arial Narrow" w:cs="Arial"/>
                <w:sz w:val="22"/>
                <w:szCs w:val="22"/>
              </w:rPr>
              <w:t>Date</w:t>
            </w:r>
            <w:r w:rsidR="00996F05">
              <w:rPr>
                <w:rFonts w:ascii="Arial Narrow" w:hAnsi="Arial Narrow" w:cs="Arial"/>
                <w:sz w:val="22"/>
                <w:szCs w:val="22"/>
              </w:rPr>
              <w:t>s</w:t>
            </w:r>
            <w:r w:rsidRPr="006D47F4">
              <w:rPr>
                <w:rFonts w:ascii="Arial Narrow" w:hAnsi="Arial Narrow" w:cs="Arial"/>
                <w:sz w:val="22"/>
                <w:szCs w:val="22"/>
              </w:rPr>
              <w:t xml:space="preserve"> of distribution (dd/mm/</w:t>
            </w:r>
            <w:proofErr w:type="spellStart"/>
            <w:r w:rsidRPr="006D47F4">
              <w:rPr>
                <w:rFonts w:ascii="Arial Narrow" w:hAnsi="Arial Narrow" w:cs="Arial"/>
                <w:sz w:val="22"/>
                <w:szCs w:val="22"/>
              </w:rPr>
              <w:t>yyyy</w:t>
            </w:r>
            <w:proofErr w:type="spellEnd"/>
            <w:r w:rsidRPr="006D47F4">
              <w:rPr>
                <w:rFonts w:ascii="Arial Narrow" w:hAnsi="Arial Narrow" w:cs="Arial"/>
                <w:sz w:val="22"/>
                <w:szCs w:val="22"/>
              </w:rPr>
              <w:t>)</w:t>
            </w:r>
          </w:p>
        </w:tc>
        <w:tc>
          <w:tcPr>
            <w:tcW w:w="6559" w:type="dxa"/>
            <w:gridSpan w:val="5"/>
            <w:shd w:val="clear" w:color="auto" w:fill="auto"/>
            <w:vAlign w:val="center"/>
          </w:tcPr>
          <w:p w14:paraId="5D404DEA" w14:textId="6F52A4D9" w:rsidR="007351A3" w:rsidRPr="006D47F4" w:rsidRDefault="007351A3" w:rsidP="007351A3">
            <w:pPr>
              <w:pStyle w:val="Header"/>
              <w:tabs>
                <w:tab w:val="clear" w:pos="4153"/>
                <w:tab w:val="clear" w:pos="8306"/>
              </w:tabs>
              <w:rPr>
                <w:rFonts w:ascii="Arial Narrow" w:hAnsi="Arial Narrow" w:cs="Arial"/>
                <w:sz w:val="22"/>
                <w:szCs w:val="22"/>
              </w:rPr>
            </w:pPr>
            <w:r w:rsidRPr="006D47F4">
              <w:rPr>
                <w:rFonts w:ascii="Arial Narrow" w:hAnsi="Arial Narrow" w:cs="Arial"/>
                <w:sz w:val="22"/>
                <w:szCs w:val="22"/>
              </w:rPr>
              <w:t>_________</w:t>
            </w:r>
            <w:r w:rsidR="00996F05">
              <w:rPr>
                <w:rFonts w:ascii="Arial Narrow" w:hAnsi="Arial Narrow" w:cs="Arial"/>
                <w:sz w:val="22"/>
                <w:szCs w:val="22"/>
              </w:rPr>
              <w:t>__</w:t>
            </w:r>
            <w:r w:rsidRPr="006D47F4">
              <w:rPr>
                <w:rFonts w:ascii="Arial Narrow" w:hAnsi="Arial Narrow" w:cs="Arial"/>
                <w:sz w:val="22"/>
                <w:szCs w:val="22"/>
              </w:rPr>
              <w:t>_</w:t>
            </w:r>
            <w:r w:rsidR="00996F05">
              <w:rPr>
                <w:rFonts w:ascii="Arial Narrow" w:hAnsi="Arial Narrow" w:cs="Arial"/>
                <w:sz w:val="22"/>
                <w:szCs w:val="22"/>
              </w:rPr>
              <w:t xml:space="preserve"> to _____________</w:t>
            </w:r>
          </w:p>
        </w:tc>
      </w:tr>
      <w:tr w:rsidR="0036567F" w:rsidRPr="00C617C1" w14:paraId="4ECE4D49" w14:textId="77777777" w:rsidTr="006C4795">
        <w:trPr>
          <w:trHeight w:val="118"/>
        </w:trPr>
        <w:tc>
          <w:tcPr>
            <w:tcW w:w="11148" w:type="dxa"/>
            <w:gridSpan w:val="9"/>
            <w:shd w:val="clear" w:color="auto" w:fill="F2F2F2"/>
            <w:vAlign w:val="center"/>
          </w:tcPr>
          <w:p w14:paraId="67E4C7B5" w14:textId="3B34C4CD" w:rsidR="0036567F" w:rsidRPr="006D47F4" w:rsidRDefault="0036567F" w:rsidP="0036567F">
            <w:pPr>
              <w:pStyle w:val="Header"/>
              <w:tabs>
                <w:tab w:val="clear" w:pos="4153"/>
                <w:tab w:val="clear" w:pos="8306"/>
              </w:tabs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 w:cs="Arial"/>
                <w:b/>
                <w:sz w:val="22"/>
                <w:szCs w:val="22"/>
              </w:rPr>
              <w:t>Finding</w:t>
            </w:r>
            <w:r w:rsidR="00E24B04">
              <w:rPr>
                <w:rFonts w:ascii="Arial Narrow" w:hAnsi="Arial Narrow" w:cs="Arial"/>
                <w:b/>
                <w:sz w:val="22"/>
                <w:szCs w:val="22"/>
              </w:rPr>
              <w:t>s</w:t>
            </w:r>
            <w:r>
              <w:rPr>
                <w:rFonts w:ascii="Arial Narrow" w:hAnsi="Arial Narrow" w:cs="Arial"/>
                <w:b/>
                <w:sz w:val="22"/>
                <w:szCs w:val="22"/>
              </w:rPr>
              <w:t xml:space="preserve"> Summary</w:t>
            </w:r>
          </w:p>
        </w:tc>
      </w:tr>
      <w:tr w:rsidR="0036567F" w:rsidRPr="00C617C1" w14:paraId="2DA7AA17" w14:textId="77777777" w:rsidTr="006D47F4">
        <w:trPr>
          <w:trHeight w:val="277"/>
        </w:trPr>
        <w:tc>
          <w:tcPr>
            <w:tcW w:w="3919" w:type="dxa"/>
            <w:gridSpan w:val="2"/>
            <w:shd w:val="clear" w:color="auto" w:fill="auto"/>
            <w:vAlign w:val="center"/>
          </w:tcPr>
          <w:p w14:paraId="5B77BDE3" w14:textId="436F06FA" w:rsidR="0036567F" w:rsidRPr="006D47F4" w:rsidRDefault="00BC20FA" w:rsidP="0036567F">
            <w:pPr>
              <w:pStyle w:val="Header"/>
              <w:tabs>
                <w:tab w:val="clear" w:pos="4153"/>
                <w:tab w:val="clear" w:pos="8306"/>
              </w:tabs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>Overall feedback on the quantity, qu</w:t>
            </w:r>
            <w:r w:rsidR="00A81E01">
              <w:rPr>
                <w:rFonts w:ascii="Arial Narrow" w:hAnsi="Arial Narrow" w:cs="Arial"/>
                <w:sz w:val="22"/>
                <w:szCs w:val="22"/>
              </w:rPr>
              <w:t>ality, usefulness, and adequacy of assistance provided.</w:t>
            </w:r>
          </w:p>
        </w:tc>
        <w:tc>
          <w:tcPr>
            <w:tcW w:w="7229" w:type="dxa"/>
            <w:gridSpan w:val="7"/>
            <w:shd w:val="clear" w:color="auto" w:fill="auto"/>
            <w:vAlign w:val="center"/>
          </w:tcPr>
          <w:p w14:paraId="1BBC9B89" w14:textId="6741AEEE" w:rsidR="0036567F" w:rsidRPr="006D47F4" w:rsidRDefault="0036567F" w:rsidP="0036567F">
            <w:pPr>
              <w:pStyle w:val="Header"/>
              <w:tabs>
                <w:tab w:val="clear" w:pos="4153"/>
                <w:tab w:val="clear" w:pos="8306"/>
              </w:tabs>
              <w:rPr>
                <w:rFonts w:ascii="Arial Narrow" w:hAnsi="Arial Narrow" w:cs="Arial"/>
                <w:bCs/>
                <w:sz w:val="22"/>
                <w:szCs w:val="22"/>
                <w:u w:val="single"/>
              </w:rPr>
            </w:pPr>
          </w:p>
        </w:tc>
      </w:tr>
      <w:tr w:rsidR="0036567F" w:rsidRPr="00C617C1" w14:paraId="7E124D01" w14:textId="77777777" w:rsidTr="006D47F4">
        <w:trPr>
          <w:trHeight w:val="277"/>
        </w:trPr>
        <w:tc>
          <w:tcPr>
            <w:tcW w:w="3919" w:type="dxa"/>
            <w:gridSpan w:val="2"/>
            <w:shd w:val="clear" w:color="auto" w:fill="auto"/>
            <w:vAlign w:val="center"/>
          </w:tcPr>
          <w:p w14:paraId="14350D99" w14:textId="47A06344" w:rsidR="0036567F" w:rsidRPr="006D47F4" w:rsidRDefault="006911D3" w:rsidP="0036567F">
            <w:pPr>
              <w:pStyle w:val="Header"/>
              <w:tabs>
                <w:tab w:val="clear" w:pos="4153"/>
                <w:tab w:val="clear" w:pos="8306"/>
              </w:tabs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>C</w:t>
            </w:r>
            <w:r w:rsidR="00AA3D5D">
              <w:rPr>
                <w:rFonts w:ascii="Arial Narrow" w:hAnsi="Arial Narrow" w:cs="Arial"/>
                <w:sz w:val="22"/>
                <w:szCs w:val="22"/>
              </w:rPr>
              <w:t xml:space="preserve">ommunity </w:t>
            </w:r>
            <w:r w:rsidR="00FA6507">
              <w:rPr>
                <w:rFonts w:ascii="Arial Narrow" w:hAnsi="Arial Narrow" w:cs="Arial"/>
                <w:sz w:val="22"/>
                <w:szCs w:val="22"/>
              </w:rPr>
              <w:t>feedback on the satisfaction of the support provided to them during and after distribution (</w:t>
            </w:r>
            <w:proofErr w:type="gramStart"/>
            <w:r w:rsidR="00FA6507">
              <w:rPr>
                <w:rFonts w:ascii="Arial Narrow" w:hAnsi="Arial Narrow" w:cs="Arial"/>
                <w:sz w:val="22"/>
                <w:szCs w:val="22"/>
              </w:rPr>
              <w:t>i.e.</w:t>
            </w:r>
            <w:proofErr w:type="gramEnd"/>
            <w:r w:rsidR="00FA6507">
              <w:rPr>
                <w:rFonts w:ascii="Arial Narrow" w:hAnsi="Arial Narrow" w:cs="Arial"/>
                <w:sz w:val="22"/>
                <w:szCs w:val="22"/>
              </w:rPr>
              <w:t xml:space="preserve"> </w:t>
            </w:r>
            <w:r w:rsidR="00AA3D5D">
              <w:rPr>
                <w:rFonts w:ascii="Arial Narrow" w:hAnsi="Arial Narrow" w:cs="Arial"/>
                <w:sz w:val="22"/>
                <w:szCs w:val="22"/>
              </w:rPr>
              <w:t>technical support</w:t>
            </w:r>
            <w:r w:rsidR="00FA6507">
              <w:rPr>
                <w:rFonts w:ascii="Arial Narrow" w:hAnsi="Arial Narrow" w:cs="Arial"/>
                <w:sz w:val="22"/>
                <w:szCs w:val="22"/>
              </w:rPr>
              <w:t>)</w:t>
            </w:r>
          </w:p>
        </w:tc>
        <w:tc>
          <w:tcPr>
            <w:tcW w:w="7229" w:type="dxa"/>
            <w:gridSpan w:val="7"/>
            <w:shd w:val="clear" w:color="auto" w:fill="auto"/>
            <w:vAlign w:val="center"/>
          </w:tcPr>
          <w:p w14:paraId="525766DF" w14:textId="1465CA79" w:rsidR="0036567F" w:rsidRPr="006D47F4" w:rsidRDefault="0036567F" w:rsidP="0036567F">
            <w:pPr>
              <w:pStyle w:val="Header"/>
              <w:tabs>
                <w:tab w:val="clear" w:pos="4153"/>
                <w:tab w:val="clear" w:pos="8306"/>
              </w:tabs>
              <w:rPr>
                <w:rFonts w:ascii="Arial Narrow" w:eastAsia="MS Gothic" w:hAnsi="Arial Narrow" w:cs="Segoe UI Symbol"/>
                <w:bCs/>
                <w:sz w:val="22"/>
                <w:szCs w:val="22"/>
              </w:rPr>
            </w:pPr>
          </w:p>
        </w:tc>
      </w:tr>
      <w:tr w:rsidR="00474DAD" w:rsidRPr="00C617C1" w14:paraId="0C92A181" w14:textId="77777777" w:rsidTr="006D47F4">
        <w:trPr>
          <w:trHeight w:val="277"/>
        </w:trPr>
        <w:tc>
          <w:tcPr>
            <w:tcW w:w="3919" w:type="dxa"/>
            <w:gridSpan w:val="2"/>
            <w:shd w:val="clear" w:color="auto" w:fill="auto"/>
            <w:vAlign w:val="center"/>
          </w:tcPr>
          <w:p w14:paraId="3FD35E3F" w14:textId="0B976F9E" w:rsidR="00474DAD" w:rsidRDefault="00D11CAD" w:rsidP="0036567F">
            <w:pPr>
              <w:pStyle w:val="Header"/>
              <w:tabs>
                <w:tab w:val="clear" w:pos="4153"/>
                <w:tab w:val="clear" w:pos="8306"/>
              </w:tabs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>If the assistance provided was sold or exchanged, why?</w:t>
            </w:r>
            <w:r w:rsidR="00474DAD">
              <w:rPr>
                <w:rFonts w:ascii="Arial Narrow" w:hAnsi="Arial Narrow" w:cs="Arial"/>
                <w:sz w:val="22"/>
                <w:szCs w:val="22"/>
              </w:rPr>
              <w:t xml:space="preserve"> </w:t>
            </w:r>
          </w:p>
        </w:tc>
        <w:tc>
          <w:tcPr>
            <w:tcW w:w="7229" w:type="dxa"/>
            <w:gridSpan w:val="7"/>
            <w:shd w:val="clear" w:color="auto" w:fill="auto"/>
            <w:vAlign w:val="center"/>
          </w:tcPr>
          <w:p w14:paraId="2AD37094" w14:textId="77777777" w:rsidR="00474DAD" w:rsidRPr="006D47F4" w:rsidRDefault="00474DAD" w:rsidP="0036567F">
            <w:pPr>
              <w:pStyle w:val="Header"/>
              <w:tabs>
                <w:tab w:val="clear" w:pos="4153"/>
                <w:tab w:val="clear" w:pos="8306"/>
              </w:tabs>
              <w:rPr>
                <w:rFonts w:ascii="Arial Narrow" w:eastAsia="MS Gothic" w:hAnsi="Arial Narrow" w:cs="Segoe UI Symbol"/>
                <w:bCs/>
                <w:sz w:val="22"/>
                <w:szCs w:val="22"/>
              </w:rPr>
            </w:pPr>
          </w:p>
        </w:tc>
      </w:tr>
      <w:tr w:rsidR="000E544A" w:rsidRPr="00C617C1" w14:paraId="6F72CB65" w14:textId="77777777" w:rsidTr="006D47F4">
        <w:trPr>
          <w:trHeight w:val="277"/>
        </w:trPr>
        <w:tc>
          <w:tcPr>
            <w:tcW w:w="3919" w:type="dxa"/>
            <w:gridSpan w:val="2"/>
            <w:shd w:val="clear" w:color="auto" w:fill="auto"/>
            <w:vAlign w:val="center"/>
          </w:tcPr>
          <w:p w14:paraId="0060AA8B" w14:textId="26A6591F" w:rsidR="000E544A" w:rsidRPr="006D47F4" w:rsidRDefault="00FA6507" w:rsidP="0036567F">
            <w:pPr>
              <w:pStyle w:val="Header"/>
              <w:tabs>
                <w:tab w:val="clear" w:pos="4153"/>
                <w:tab w:val="clear" w:pos="8306"/>
              </w:tabs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>List key</w:t>
            </w:r>
            <w:r w:rsidR="00B826D7">
              <w:rPr>
                <w:rFonts w:ascii="Arial Narrow" w:hAnsi="Arial Narrow" w:cs="Arial"/>
                <w:sz w:val="22"/>
                <w:szCs w:val="22"/>
              </w:rPr>
              <w:t xml:space="preserve"> Shelter or Non-Food Items preferred </w:t>
            </w:r>
            <w:r w:rsidR="00777F67">
              <w:rPr>
                <w:rFonts w:ascii="Arial Narrow" w:hAnsi="Arial Narrow" w:cs="Arial"/>
                <w:sz w:val="22"/>
                <w:szCs w:val="22"/>
              </w:rPr>
              <w:t>but not provided to the community.</w:t>
            </w:r>
          </w:p>
        </w:tc>
        <w:tc>
          <w:tcPr>
            <w:tcW w:w="7229" w:type="dxa"/>
            <w:gridSpan w:val="7"/>
            <w:shd w:val="clear" w:color="auto" w:fill="auto"/>
            <w:vAlign w:val="center"/>
          </w:tcPr>
          <w:p w14:paraId="177B4781" w14:textId="77777777" w:rsidR="000E544A" w:rsidRPr="006D47F4" w:rsidRDefault="000E544A" w:rsidP="0036567F">
            <w:pPr>
              <w:pStyle w:val="Header"/>
              <w:tabs>
                <w:tab w:val="clear" w:pos="4153"/>
                <w:tab w:val="clear" w:pos="8306"/>
              </w:tabs>
              <w:rPr>
                <w:rFonts w:ascii="Arial Narrow" w:eastAsia="MS Gothic" w:hAnsi="Arial Narrow" w:cs="Segoe UI Symbol"/>
                <w:bCs/>
                <w:sz w:val="22"/>
                <w:szCs w:val="22"/>
              </w:rPr>
            </w:pPr>
          </w:p>
        </w:tc>
      </w:tr>
      <w:tr w:rsidR="000E544A" w:rsidRPr="00C617C1" w14:paraId="38E4872E" w14:textId="77777777" w:rsidTr="006D47F4">
        <w:trPr>
          <w:trHeight w:val="277"/>
        </w:trPr>
        <w:tc>
          <w:tcPr>
            <w:tcW w:w="3919" w:type="dxa"/>
            <w:gridSpan w:val="2"/>
            <w:shd w:val="clear" w:color="auto" w:fill="auto"/>
            <w:vAlign w:val="center"/>
          </w:tcPr>
          <w:p w14:paraId="21F1DE5B" w14:textId="061FF4AF" w:rsidR="000E544A" w:rsidRPr="006D47F4" w:rsidRDefault="006911D3" w:rsidP="0036567F">
            <w:pPr>
              <w:pStyle w:val="Header"/>
              <w:tabs>
                <w:tab w:val="clear" w:pos="4153"/>
                <w:tab w:val="clear" w:pos="8306"/>
              </w:tabs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>C</w:t>
            </w:r>
            <w:r w:rsidR="002A7D6E">
              <w:rPr>
                <w:rFonts w:ascii="Arial Narrow" w:hAnsi="Arial Narrow" w:cs="Arial"/>
                <w:sz w:val="22"/>
                <w:szCs w:val="22"/>
              </w:rPr>
              <w:t xml:space="preserve">ommunity </w:t>
            </w:r>
            <w:r w:rsidR="00E07353">
              <w:rPr>
                <w:rFonts w:ascii="Arial Narrow" w:hAnsi="Arial Narrow" w:cs="Arial"/>
                <w:sz w:val="22"/>
                <w:szCs w:val="22"/>
              </w:rPr>
              <w:t xml:space="preserve">involvement </w:t>
            </w:r>
            <w:r w:rsidR="00F573DC">
              <w:rPr>
                <w:rFonts w:ascii="Arial Narrow" w:hAnsi="Arial Narrow" w:cs="Arial"/>
                <w:sz w:val="22"/>
                <w:szCs w:val="22"/>
              </w:rPr>
              <w:t>in</w:t>
            </w:r>
            <w:r w:rsidR="00E07353">
              <w:rPr>
                <w:rFonts w:ascii="Arial Narrow" w:hAnsi="Arial Narrow" w:cs="Arial"/>
                <w:sz w:val="22"/>
                <w:szCs w:val="22"/>
              </w:rPr>
              <w:t xml:space="preserve"> the project, commitments to accountability to </w:t>
            </w:r>
            <w:r w:rsidR="00F573DC">
              <w:rPr>
                <w:rFonts w:ascii="Arial Narrow" w:hAnsi="Arial Narrow" w:cs="Arial"/>
                <w:sz w:val="22"/>
                <w:szCs w:val="22"/>
              </w:rPr>
              <w:t xml:space="preserve">the </w:t>
            </w:r>
            <w:r w:rsidR="00E07353">
              <w:rPr>
                <w:rFonts w:ascii="Arial Narrow" w:hAnsi="Arial Narrow" w:cs="Arial"/>
                <w:sz w:val="22"/>
                <w:szCs w:val="22"/>
              </w:rPr>
              <w:t>affected community</w:t>
            </w:r>
            <w:r w:rsidR="00F573DC">
              <w:rPr>
                <w:rFonts w:ascii="Arial Narrow" w:hAnsi="Arial Narrow" w:cs="Arial"/>
                <w:sz w:val="22"/>
                <w:szCs w:val="22"/>
              </w:rPr>
              <w:t>,</w:t>
            </w:r>
            <w:r w:rsidR="00E07353">
              <w:rPr>
                <w:rFonts w:ascii="Arial Narrow" w:hAnsi="Arial Narrow" w:cs="Arial"/>
                <w:sz w:val="22"/>
                <w:szCs w:val="22"/>
              </w:rPr>
              <w:t xml:space="preserve"> and effectiveness of the complain</w:t>
            </w:r>
            <w:r w:rsidR="00F573DC">
              <w:rPr>
                <w:rFonts w:ascii="Arial Narrow" w:hAnsi="Arial Narrow" w:cs="Arial"/>
                <w:sz w:val="22"/>
                <w:szCs w:val="22"/>
              </w:rPr>
              <w:t>t</w:t>
            </w:r>
            <w:r w:rsidR="00E07353">
              <w:rPr>
                <w:rFonts w:ascii="Arial Narrow" w:hAnsi="Arial Narrow" w:cs="Arial"/>
                <w:sz w:val="22"/>
                <w:szCs w:val="22"/>
              </w:rPr>
              <w:t xml:space="preserve"> and feedback mechanism(s).</w:t>
            </w:r>
          </w:p>
        </w:tc>
        <w:tc>
          <w:tcPr>
            <w:tcW w:w="7229" w:type="dxa"/>
            <w:gridSpan w:val="7"/>
            <w:shd w:val="clear" w:color="auto" w:fill="auto"/>
            <w:vAlign w:val="center"/>
          </w:tcPr>
          <w:p w14:paraId="56EC0E11" w14:textId="77777777" w:rsidR="000E544A" w:rsidRPr="006D47F4" w:rsidRDefault="000E544A" w:rsidP="0036567F">
            <w:pPr>
              <w:pStyle w:val="Header"/>
              <w:tabs>
                <w:tab w:val="clear" w:pos="4153"/>
                <w:tab w:val="clear" w:pos="8306"/>
              </w:tabs>
              <w:rPr>
                <w:rFonts w:ascii="Arial Narrow" w:eastAsia="MS Gothic" w:hAnsi="Arial Narrow" w:cs="Segoe UI Symbol"/>
                <w:bCs/>
                <w:sz w:val="22"/>
                <w:szCs w:val="22"/>
              </w:rPr>
            </w:pPr>
          </w:p>
        </w:tc>
      </w:tr>
      <w:tr w:rsidR="000E544A" w:rsidRPr="00C617C1" w14:paraId="463585A3" w14:textId="77777777" w:rsidTr="006D47F4">
        <w:trPr>
          <w:trHeight w:val="277"/>
        </w:trPr>
        <w:tc>
          <w:tcPr>
            <w:tcW w:w="3919" w:type="dxa"/>
            <w:gridSpan w:val="2"/>
            <w:shd w:val="clear" w:color="auto" w:fill="auto"/>
            <w:vAlign w:val="center"/>
          </w:tcPr>
          <w:p w14:paraId="463D75E4" w14:textId="2E4282B4" w:rsidR="000E544A" w:rsidRPr="006D47F4" w:rsidRDefault="00F573DC" w:rsidP="0036567F">
            <w:pPr>
              <w:pStyle w:val="Header"/>
              <w:tabs>
                <w:tab w:val="clear" w:pos="4153"/>
                <w:tab w:val="clear" w:pos="8306"/>
              </w:tabs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>Overall feedback on the distribution process</w:t>
            </w:r>
          </w:p>
        </w:tc>
        <w:tc>
          <w:tcPr>
            <w:tcW w:w="7229" w:type="dxa"/>
            <w:gridSpan w:val="7"/>
            <w:shd w:val="clear" w:color="auto" w:fill="auto"/>
            <w:vAlign w:val="center"/>
          </w:tcPr>
          <w:p w14:paraId="3EE08405" w14:textId="77777777" w:rsidR="000E544A" w:rsidRPr="006D47F4" w:rsidRDefault="000E544A" w:rsidP="0036567F">
            <w:pPr>
              <w:pStyle w:val="Header"/>
              <w:tabs>
                <w:tab w:val="clear" w:pos="4153"/>
                <w:tab w:val="clear" w:pos="8306"/>
              </w:tabs>
              <w:rPr>
                <w:rFonts w:ascii="Arial Narrow" w:eastAsia="MS Gothic" w:hAnsi="Arial Narrow" w:cs="Segoe UI Symbol"/>
                <w:bCs/>
                <w:sz w:val="22"/>
                <w:szCs w:val="22"/>
              </w:rPr>
            </w:pPr>
          </w:p>
        </w:tc>
      </w:tr>
      <w:tr w:rsidR="000E544A" w:rsidRPr="00C617C1" w14:paraId="4C76BA2F" w14:textId="77777777" w:rsidTr="006D47F4">
        <w:trPr>
          <w:trHeight w:val="277"/>
        </w:trPr>
        <w:tc>
          <w:tcPr>
            <w:tcW w:w="3919" w:type="dxa"/>
            <w:gridSpan w:val="2"/>
            <w:shd w:val="clear" w:color="auto" w:fill="auto"/>
            <w:vAlign w:val="center"/>
          </w:tcPr>
          <w:p w14:paraId="0E54A58B" w14:textId="2CE14E20" w:rsidR="000E544A" w:rsidRPr="006D47F4" w:rsidRDefault="00B345D7" w:rsidP="0036567F">
            <w:pPr>
              <w:pStyle w:val="Header"/>
              <w:tabs>
                <w:tab w:val="clear" w:pos="4153"/>
                <w:tab w:val="clear" w:pos="8306"/>
              </w:tabs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>Were there any protection or safety risks? Please elaborate if any.</w:t>
            </w:r>
          </w:p>
        </w:tc>
        <w:tc>
          <w:tcPr>
            <w:tcW w:w="7229" w:type="dxa"/>
            <w:gridSpan w:val="7"/>
            <w:shd w:val="clear" w:color="auto" w:fill="auto"/>
            <w:vAlign w:val="center"/>
          </w:tcPr>
          <w:p w14:paraId="605F8B7A" w14:textId="77777777" w:rsidR="000E544A" w:rsidRPr="006D47F4" w:rsidRDefault="000E544A" w:rsidP="0036567F">
            <w:pPr>
              <w:pStyle w:val="Header"/>
              <w:tabs>
                <w:tab w:val="clear" w:pos="4153"/>
                <w:tab w:val="clear" w:pos="8306"/>
              </w:tabs>
              <w:rPr>
                <w:rFonts w:ascii="Arial Narrow" w:eastAsia="MS Gothic" w:hAnsi="Arial Narrow" w:cs="Segoe UI Symbol"/>
                <w:bCs/>
                <w:sz w:val="22"/>
                <w:szCs w:val="22"/>
              </w:rPr>
            </w:pPr>
          </w:p>
        </w:tc>
      </w:tr>
      <w:tr w:rsidR="000E544A" w:rsidRPr="00C617C1" w14:paraId="10C20D21" w14:textId="77777777" w:rsidTr="006D47F4">
        <w:trPr>
          <w:trHeight w:val="277"/>
        </w:trPr>
        <w:tc>
          <w:tcPr>
            <w:tcW w:w="3919" w:type="dxa"/>
            <w:gridSpan w:val="2"/>
            <w:shd w:val="clear" w:color="auto" w:fill="auto"/>
            <w:vAlign w:val="center"/>
          </w:tcPr>
          <w:p w14:paraId="01D18860" w14:textId="2679EEC4" w:rsidR="000E544A" w:rsidRPr="006D47F4" w:rsidRDefault="0053067C" w:rsidP="0036567F">
            <w:pPr>
              <w:pStyle w:val="Header"/>
              <w:tabs>
                <w:tab w:val="clear" w:pos="4153"/>
                <w:tab w:val="clear" w:pos="8306"/>
              </w:tabs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>Overall assistance impact</w:t>
            </w:r>
          </w:p>
        </w:tc>
        <w:tc>
          <w:tcPr>
            <w:tcW w:w="7229" w:type="dxa"/>
            <w:gridSpan w:val="7"/>
            <w:shd w:val="clear" w:color="auto" w:fill="auto"/>
            <w:vAlign w:val="center"/>
          </w:tcPr>
          <w:p w14:paraId="5E69828C" w14:textId="77777777" w:rsidR="000E544A" w:rsidRPr="006D47F4" w:rsidRDefault="000E544A" w:rsidP="0036567F">
            <w:pPr>
              <w:pStyle w:val="Header"/>
              <w:tabs>
                <w:tab w:val="clear" w:pos="4153"/>
                <w:tab w:val="clear" w:pos="8306"/>
              </w:tabs>
              <w:rPr>
                <w:rFonts w:ascii="Arial Narrow" w:eastAsia="MS Gothic" w:hAnsi="Arial Narrow" w:cs="Segoe UI Symbol"/>
                <w:bCs/>
                <w:sz w:val="22"/>
                <w:szCs w:val="22"/>
              </w:rPr>
            </w:pPr>
          </w:p>
        </w:tc>
      </w:tr>
      <w:tr w:rsidR="000E544A" w:rsidRPr="00C617C1" w14:paraId="402AC559" w14:textId="77777777" w:rsidTr="006D47F4">
        <w:trPr>
          <w:trHeight w:val="277"/>
        </w:trPr>
        <w:tc>
          <w:tcPr>
            <w:tcW w:w="3919" w:type="dxa"/>
            <w:gridSpan w:val="2"/>
            <w:shd w:val="clear" w:color="auto" w:fill="auto"/>
            <w:vAlign w:val="center"/>
          </w:tcPr>
          <w:p w14:paraId="7F7E746A" w14:textId="0E5ECF3B" w:rsidR="000E544A" w:rsidRPr="006D47F4" w:rsidRDefault="006911D3" w:rsidP="0036567F">
            <w:pPr>
              <w:pStyle w:val="Header"/>
              <w:tabs>
                <w:tab w:val="clear" w:pos="4153"/>
                <w:tab w:val="clear" w:pos="8306"/>
              </w:tabs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>Community recommendations</w:t>
            </w:r>
          </w:p>
        </w:tc>
        <w:tc>
          <w:tcPr>
            <w:tcW w:w="7229" w:type="dxa"/>
            <w:gridSpan w:val="7"/>
            <w:shd w:val="clear" w:color="auto" w:fill="auto"/>
            <w:vAlign w:val="center"/>
          </w:tcPr>
          <w:p w14:paraId="31450703" w14:textId="77777777" w:rsidR="000E544A" w:rsidRPr="006D47F4" w:rsidRDefault="000E544A" w:rsidP="0036567F">
            <w:pPr>
              <w:pStyle w:val="Header"/>
              <w:tabs>
                <w:tab w:val="clear" w:pos="4153"/>
                <w:tab w:val="clear" w:pos="8306"/>
              </w:tabs>
              <w:rPr>
                <w:rFonts w:ascii="Arial Narrow" w:eastAsia="MS Gothic" w:hAnsi="Arial Narrow" w:cs="Segoe UI Symbol"/>
                <w:bCs/>
                <w:sz w:val="22"/>
                <w:szCs w:val="22"/>
              </w:rPr>
            </w:pPr>
          </w:p>
        </w:tc>
      </w:tr>
      <w:tr w:rsidR="0036567F" w:rsidRPr="00C617C1" w14:paraId="14CC9D72" w14:textId="77777777" w:rsidTr="00FD4501">
        <w:trPr>
          <w:trHeight w:val="824"/>
        </w:trPr>
        <w:tc>
          <w:tcPr>
            <w:tcW w:w="11148" w:type="dxa"/>
            <w:gridSpan w:val="9"/>
            <w:shd w:val="clear" w:color="auto" w:fill="auto"/>
            <w:vAlign w:val="center"/>
          </w:tcPr>
          <w:p w14:paraId="22A81282" w14:textId="77777777" w:rsidR="0036567F" w:rsidRPr="006D47F4" w:rsidRDefault="0036567F" w:rsidP="0036567F">
            <w:pPr>
              <w:autoSpaceDE w:val="0"/>
              <w:autoSpaceDN w:val="0"/>
              <w:adjustRightInd w:val="0"/>
              <w:rPr>
                <w:rFonts w:ascii="Arial Narrow" w:hAnsi="Arial Narrow" w:cs="Arial"/>
                <w:sz w:val="22"/>
                <w:szCs w:val="22"/>
                <w:lang w:val="en-US"/>
              </w:rPr>
            </w:pPr>
            <w:r w:rsidRPr="006D47F4">
              <w:rPr>
                <w:rFonts w:ascii="Arial Narrow" w:hAnsi="Arial Narrow" w:cs="Arial"/>
                <w:sz w:val="22"/>
                <w:szCs w:val="22"/>
                <w:lang w:val="en-US"/>
              </w:rPr>
              <w:t>G.3 Any other comments?</w:t>
            </w:r>
          </w:p>
          <w:p w14:paraId="24DAD88C" w14:textId="77777777" w:rsidR="0036567F" w:rsidRPr="006D47F4" w:rsidRDefault="0036567F" w:rsidP="0036567F">
            <w:pPr>
              <w:autoSpaceDE w:val="0"/>
              <w:autoSpaceDN w:val="0"/>
              <w:adjustRightInd w:val="0"/>
              <w:spacing w:before="240"/>
              <w:rPr>
                <w:rFonts w:ascii="Arial Narrow" w:hAnsi="Arial Narrow" w:cs="Arial"/>
                <w:sz w:val="22"/>
                <w:szCs w:val="22"/>
              </w:rPr>
            </w:pPr>
          </w:p>
          <w:p w14:paraId="7AB24C19" w14:textId="77777777" w:rsidR="0036567F" w:rsidRPr="006D47F4" w:rsidRDefault="0036567F" w:rsidP="0036567F">
            <w:pPr>
              <w:pStyle w:val="Header"/>
              <w:tabs>
                <w:tab w:val="clear" w:pos="4153"/>
                <w:tab w:val="clear" w:pos="8306"/>
              </w:tabs>
              <w:rPr>
                <w:rFonts w:ascii="Arial Narrow" w:hAnsi="Arial Narrow" w:cs="Arial"/>
                <w:sz w:val="22"/>
                <w:szCs w:val="22"/>
              </w:rPr>
            </w:pPr>
          </w:p>
          <w:p w14:paraId="251E41BC" w14:textId="77777777" w:rsidR="0036567F" w:rsidRPr="006D47F4" w:rsidRDefault="0036567F" w:rsidP="0036567F">
            <w:pPr>
              <w:pStyle w:val="Header"/>
              <w:tabs>
                <w:tab w:val="clear" w:pos="4153"/>
                <w:tab w:val="clear" w:pos="8306"/>
              </w:tabs>
              <w:rPr>
                <w:rFonts w:ascii="Arial Narrow" w:hAnsi="Arial Narrow" w:cs="Arial"/>
                <w:sz w:val="22"/>
                <w:szCs w:val="22"/>
              </w:rPr>
            </w:pPr>
          </w:p>
        </w:tc>
      </w:tr>
    </w:tbl>
    <w:p w14:paraId="08C0D138" w14:textId="77777777" w:rsidR="004B4B70" w:rsidRPr="00C617C1" w:rsidRDefault="004B4B70" w:rsidP="006106CB">
      <w:pPr>
        <w:rPr>
          <w:rFonts w:ascii="Arial Narrow" w:hAnsi="Arial Narrow"/>
          <w:sz w:val="18"/>
          <w:szCs w:val="18"/>
        </w:rPr>
      </w:pPr>
    </w:p>
    <w:sectPr w:rsidR="004B4B70" w:rsidRPr="00C617C1" w:rsidSect="003720AA">
      <w:headerReference w:type="default" r:id="rId10"/>
      <w:footerReference w:type="default" r:id="rId11"/>
      <w:pgSz w:w="11907" w:h="16840" w:code="9"/>
      <w:pgMar w:top="964" w:right="425" w:bottom="1276" w:left="1134" w:header="284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5278F6" w14:textId="77777777" w:rsidR="00AC5E76" w:rsidRDefault="00AC5E76">
      <w:r>
        <w:separator/>
      </w:r>
    </w:p>
  </w:endnote>
  <w:endnote w:type="continuationSeparator" w:id="0">
    <w:p w14:paraId="67E2D335" w14:textId="77777777" w:rsidR="00AC5E76" w:rsidRDefault="00AC5E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 Narrow" w:hAnsi="Arial Narrow"/>
      </w:rPr>
      <w:id w:val="-588228523"/>
      <w:docPartObj>
        <w:docPartGallery w:val="Page Numbers (Bottom of Page)"/>
        <w:docPartUnique/>
      </w:docPartObj>
    </w:sdtPr>
    <w:sdtEndPr/>
    <w:sdtContent>
      <w:sdt>
        <w:sdtPr>
          <w:rPr>
            <w:rFonts w:ascii="Arial Narrow" w:hAnsi="Arial Narrow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53A87CE3" w14:textId="650E3E4C" w:rsidR="006911D3" w:rsidRPr="006911D3" w:rsidRDefault="006911D3">
            <w:pPr>
              <w:pStyle w:val="Footer"/>
              <w:jc w:val="right"/>
              <w:rPr>
                <w:rFonts w:ascii="Arial Narrow" w:hAnsi="Arial Narrow"/>
              </w:rPr>
            </w:pPr>
            <w:r w:rsidRPr="006911D3">
              <w:rPr>
                <w:rFonts w:ascii="Arial Narrow" w:hAnsi="Arial Narrow"/>
              </w:rPr>
              <w:t xml:space="preserve">Page </w:t>
            </w:r>
            <w:r w:rsidRPr="006911D3">
              <w:rPr>
                <w:rFonts w:ascii="Arial Narrow" w:hAnsi="Arial Narrow"/>
                <w:b/>
                <w:bCs/>
                <w:sz w:val="24"/>
                <w:szCs w:val="24"/>
              </w:rPr>
              <w:fldChar w:fldCharType="begin"/>
            </w:r>
            <w:r w:rsidRPr="006911D3">
              <w:rPr>
                <w:rFonts w:ascii="Arial Narrow" w:hAnsi="Arial Narrow"/>
                <w:b/>
                <w:bCs/>
              </w:rPr>
              <w:instrText xml:space="preserve"> PAGE </w:instrText>
            </w:r>
            <w:r w:rsidRPr="006911D3">
              <w:rPr>
                <w:rFonts w:ascii="Arial Narrow" w:hAnsi="Arial Narrow"/>
                <w:b/>
                <w:bCs/>
                <w:sz w:val="24"/>
                <w:szCs w:val="24"/>
              </w:rPr>
              <w:fldChar w:fldCharType="separate"/>
            </w:r>
            <w:r w:rsidRPr="006911D3">
              <w:rPr>
                <w:rFonts w:ascii="Arial Narrow" w:hAnsi="Arial Narrow"/>
                <w:b/>
                <w:bCs/>
                <w:noProof/>
              </w:rPr>
              <w:t>2</w:t>
            </w:r>
            <w:r w:rsidRPr="006911D3">
              <w:rPr>
                <w:rFonts w:ascii="Arial Narrow" w:hAnsi="Arial Narrow"/>
                <w:b/>
                <w:bCs/>
                <w:sz w:val="24"/>
                <w:szCs w:val="24"/>
              </w:rPr>
              <w:fldChar w:fldCharType="end"/>
            </w:r>
            <w:r w:rsidRPr="006911D3">
              <w:rPr>
                <w:rFonts w:ascii="Arial Narrow" w:hAnsi="Arial Narrow"/>
              </w:rPr>
              <w:t xml:space="preserve"> of </w:t>
            </w:r>
            <w:r w:rsidRPr="006911D3">
              <w:rPr>
                <w:rFonts w:ascii="Arial Narrow" w:hAnsi="Arial Narrow"/>
                <w:b/>
                <w:bCs/>
                <w:sz w:val="24"/>
                <w:szCs w:val="24"/>
              </w:rPr>
              <w:fldChar w:fldCharType="begin"/>
            </w:r>
            <w:r w:rsidRPr="006911D3">
              <w:rPr>
                <w:rFonts w:ascii="Arial Narrow" w:hAnsi="Arial Narrow"/>
                <w:b/>
                <w:bCs/>
              </w:rPr>
              <w:instrText xml:space="preserve"> NUMPAGES  </w:instrText>
            </w:r>
            <w:r w:rsidRPr="006911D3">
              <w:rPr>
                <w:rFonts w:ascii="Arial Narrow" w:hAnsi="Arial Narrow"/>
                <w:b/>
                <w:bCs/>
                <w:sz w:val="24"/>
                <w:szCs w:val="24"/>
              </w:rPr>
              <w:fldChar w:fldCharType="separate"/>
            </w:r>
            <w:r w:rsidRPr="006911D3">
              <w:rPr>
                <w:rFonts w:ascii="Arial Narrow" w:hAnsi="Arial Narrow"/>
                <w:b/>
                <w:bCs/>
                <w:noProof/>
              </w:rPr>
              <w:t>2</w:t>
            </w:r>
            <w:r w:rsidRPr="006911D3">
              <w:rPr>
                <w:rFonts w:ascii="Arial Narrow" w:hAnsi="Arial Narrow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BB4FA97" w14:textId="638CE71E" w:rsidR="004B4C29" w:rsidRPr="006911D3" w:rsidRDefault="004B4C29" w:rsidP="006911D3">
    <w:pPr>
      <w:pStyle w:val="Footer"/>
      <w:rPr>
        <w:rFonts w:ascii="Arial Narrow" w:hAnsi="Arial Narrow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369F7E" w14:textId="77777777" w:rsidR="00AC5E76" w:rsidRDefault="00AC5E76">
      <w:r>
        <w:separator/>
      </w:r>
    </w:p>
  </w:footnote>
  <w:footnote w:type="continuationSeparator" w:id="0">
    <w:p w14:paraId="32D61FB0" w14:textId="77777777" w:rsidR="00AC5E76" w:rsidRDefault="00AC5E7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F600B9" w14:textId="7CA8E9DC" w:rsidR="00F42820" w:rsidRPr="00074778" w:rsidRDefault="000943EC" w:rsidP="003720AA">
    <w:pPr>
      <w:pStyle w:val="Header"/>
      <w:ind w:left="-567" w:hanging="426"/>
      <w:jc w:val="right"/>
      <w:rPr>
        <w:rFonts w:ascii="Arial Narrow" w:hAnsi="Arial Narrow" w:cs="Arial"/>
        <w:sz w:val="18"/>
        <w:szCs w:val="18"/>
      </w:rPr>
    </w:pPr>
    <w:r w:rsidRPr="00074778">
      <w:rPr>
        <w:rFonts w:ascii="Arial Narrow" w:hAnsi="Arial Narrow"/>
        <w:noProof/>
      </w:rPr>
      <w:drawing>
        <wp:anchor distT="0" distB="0" distL="114300" distR="114300" simplePos="0" relativeHeight="251657216" behindDoc="0" locked="0" layoutInCell="1" allowOverlap="1" wp14:anchorId="4935E0D7" wp14:editId="1E88AEDC">
          <wp:simplePos x="0" y="0"/>
          <wp:positionH relativeFrom="column">
            <wp:posOffset>-499745</wp:posOffset>
          </wp:positionH>
          <wp:positionV relativeFrom="paragraph">
            <wp:posOffset>0</wp:posOffset>
          </wp:positionV>
          <wp:extent cx="2193290" cy="360045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93290" cy="3600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3B34273" w14:textId="77777777" w:rsidR="00074778" w:rsidRDefault="00074778" w:rsidP="00074778">
    <w:pPr>
      <w:pStyle w:val="Header"/>
      <w:jc w:val="right"/>
      <w:rPr>
        <w:rFonts w:ascii="Arial Narrow" w:hAnsi="Arial Narrow" w:cs="Arial"/>
        <w:sz w:val="16"/>
        <w:szCs w:val="16"/>
      </w:rPr>
    </w:pPr>
  </w:p>
  <w:p w14:paraId="29C90B6D" w14:textId="77777777" w:rsidR="00E4069D" w:rsidRDefault="00E4069D" w:rsidP="00074778">
    <w:pPr>
      <w:pStyle w:val="Header"/>
      <w:jc w:val="right"/>
      <w:rPr>
        <w:rFonts w:ascii="Arial Narrow" w:hAnsi="Arial Narrow" w:cs="Arial"/>
        <w:sz w:val="16"/>
        <w:szCs w:val="16"/>
      </w:rPr>
    </w:pPr>
  </w:p>
  <w:p w14:paraId="39A4BC21" w14:textId="77777777" w:rsidR="00E4069D" w:rsidRDefault="00E4069D" w:rsidP="00074778">
    <w:pPr>
      <w:pStyle w:val="Header"/>
      <w:jc w:val="right"/>
      <w:rPr>
        <w:rFonts w:ascii="Arial Narrow" w:hAnsi="Arial Narrow" w:cs="Arial"/>
        <w:sz w:val="16"/>
        <w:szCs w:val="16"/>
      </w:rPr>
    </w:pPr>
  </w:p>
  <w:p w14:paraId="1F090F2B" w14:textId="5081FDE9" w:rsidR="00074778" w:rsidRPr="00074778" w:rsidRDefault="000943EC" w:rsidP="00074778">
    <w:pPr>
      <w:pStyle w:val="Header"/>
      <w:jc w:val="center"/>
      <w:rPr>
        <w:rFonts w:ascii="Arial Narrow" w:hAnsi="Arial Narrow" w:cs="Arial"/>
        <w:sz w:val="16"/>
        <w:szCs w:val="16"/>
      </w:rPr>
    </w:pPr>
    <w:r>
      <w:rPr>
        <w:rFonts w:ascii="Arial Narrow" w:hAnsi="Arial Narrow" w:cs="Arial"/>
        <w:noProof/>
        <w:sz w:val="16"/>
        <w:szCs w:val="16"/>
      </w:rPr>
      <mc:AlternateContent>
        <mc:Choice Requires="wps">
          <w:drawing>
            <wp:anchor distT="45720" distB="45720" distL="114300" distR="114300" simplePos="0" relativeHeight="251658240" behindDoc="0" locked="0" layoutInCell="1" allowOverlap="1" wp14:anchorId="32FF6DC0" wp14:editId="084159BC">
              <wp:simplePos x="0" y="0"/>
              <wp:positionH relativeFrom="column">
                <wp:posOffset>1131570</wp:posOffset>
              </wp:positionH>
              <wp:positionV relativeFrom="paragraph">
                <wp:posOffset>130175</wp:posOffset>
              </wp:positionV>
              <wp:extent cx="3813810" cy="334645"/>
              <wp:effectExtent l="0" t="0" r="0" b="0"/>
              <wp:wrapSquare wrapText="bothSides"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13810" cy="334645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C2229D5" w14:textId="4F389F1C" w:rsidR="00074778" w:rsidRPr="00074778" w:rsidRDefault="00074778" w:rsidP="00074778">
                          <w:pPr>
                            <w:jc w:val="center"/>
                            <w:rPr>
                              <w:rFonts w:ascii="Arial Narrow" w:hAnsi="Arial Narrow"/>
                              <w:color w:val="7F1416"/>
                            </w:rPr>
                          </w:pPr>
                          <w:r w:rsidRPr="00074778">
                            <w:rPr>
                              <w:rFonts w:ascii="Arial Narrow" w:hAnsi="Arial Narrow" w:cs="Arial"/>
                              <w:b/>
                              <w:color w:val="7F1416"/>
                              <w:sz w:val="24"/>
                              <w:szCs w:val="24"/>
                            </w:rPr>
                            <w:t xml:space="preserve">POST-DISTRIBUTION MONITORING </w:t>
                          </w:r>
                          <w:r w:rsidR="006911D3">
                            <w:rPr>
                              <w:rFonts w:ascii="Arial Narrow" w:hAnsi="Arial Narrow" w:cs="Arial"/>
                              <w:b/>
                              <w:color w:val="7F1416"/>
                              <w:sz w:val="24"/>
                              <w:szCs w:val="24"/>
                            </w:rPr>
                            <w:t>REPORT</w:t>
                          </w:r>
                          <w:r w:rsidRPr="00074778">
                            <w:rPr>
                              <w:rFonts w:ascii="Arial Narrow" w:hAnsi="Arial Narrow" w:cs="Arial"/>
                              <w:b/>
                              <w:color w:val="7F1416"/>
                              <w:sz w:val="24"/>
                              <w:szCs w:val="24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91440" tIns="10800" rIns="91440" bIns="1080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2FF6DC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89.1pt;margin-top:10.25pt;width:300.3pt;height:26.3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" stroked="f">
              <v:fill opacity="0"/>
              <v:textbox inset=",.3mm,,.3mm">
                <w:txbxContent>
                  <w:p w14:paraId="0C2229D5" w14:textId="4F389F1C" w:rsidR="00074778" w:rsidRPr="00074778" w:rsidRDefault="00074778" w:rsidP="00074778">
                    <w:pPr>
                      <w:jc w:val="center"/>
                      <w:rPr>
                        <w:rFonts w:ascii="Arial Narrow" w:hAnsi="Arial Narrow"/>
                        <w:color w:val="7F1416"/>
                      </w:rPr>
                    </w:pPr>
                    <w:r w:rsidRPr="00074778">
                      <w:rPr>
                        <w:rFonts w:ascii="Arial Narrow" w:hAnsi="Arial Narrow" w:cs="Arial"/>
                        <w:b/>
                        <w:color w:val="7F1416"/>
                        <w:sz w:val="24"/>
                        <w:szCs w:val="24"/>
                      </w:rPr>
                      <w:t xml:space="preserve">POST-DISTRIBUTION MONITORING </w:t>
                    </w:r>
                    <w:r w:rsidR="006911D3">
                      <w:rPr>
                        <w:rFonts w:ascii="Arial Narrow" w:hAnsi="Arial Narrow" w:cs="Arial"/>
                        <w:b/>
                        <w:color w:val="7F1416"/>
                        <w:sz w:val="24"/>
                        <w:szCs w:val="24"/>
                      </w:rPr>
                      <w:t>REPORT</w:t>
                    </w:r>
                    <w:r w:rsidRPr="00074778">
                      <w:rPr>
                        <w:rFonts w:ascii="Arial Narrow" w:hAnsi="Arial Narrow" w:cs="Arial"/>
                        <w:b/>
                        <w:color w:val="7F1416"/>
                        <w:sz w:val="24"/>
                        <w:szCs w:val="24"/>
                      </w:rPr>
                      <w:t xml:space="preserve"> </w:t>
                    </w:r>
                  </w:p>
                </w:txbxContent>
              </v:textbox>
              <w10:wrap type="squar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B0D4F"/>
    <w:multiLevelType w:val="hybridMultilevel"/>
    <w:tmpl w:val="A6CA145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CD3221"/>
    <w:multiLevelType w:val="hybridMultilevel"/>
    <w:tmpl w:val="9968B9C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359088E"/>
    <w:multiLevelType w:val="hybridMultilevel"/>
    <w:tmpl w:val="6B7E45C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96B27E3"/>
    <w:multiLevelType w:val="hybridMultilevel"/>
    <w:tmpl w:val="B67413C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6629731C"/>
    <w:multiLevelType w:val="hybridMultilevel"/>
    <w:tmpl w:val="7388B8F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429934854">
    <w:abstractNumId w:val="2"/>
  </w:num>
  <w:num w:numId="2" w16cid:durableId="752121492">
    <w:abstractNumId w:val="4"/>
  </w:num>
  <w:num w:numId="3" w16cid:durableId="1607038319">
    <w:abstractNumId w:val="1"/>
  </w:num>
  <w:num w:numId="4" w16cid:durableId="2035106628">
    <w:abstractNumId w:val="3"/>
  </w:num>
  <w:num w:numId="5" w16cid:durableId="13832905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YwNjY3NDEBMk0szZR0lIJTi4sz8/NACixqAZ5cNSUsAAAA"/>
  </w:docVars>
  <w:rsids>
    <w:rsidRoot w:val="001C46D3"/>
    <w:rsid w:val="00000F85"/>
    <w:rsid w:val="00001DBF"/>
    <w:rsid w:val="000024DC"/>
    <w:rsid w:val="00005FA2"/>
    <w:rsid w:val="00017183"/>
    <w:rsid w:val="0002155D"/>
    <w:rsid w:val="00021A83"/>
    <w:rsid w:val="00027B2B"/>
    <w:rsid w:val="00030291"/>
    <w:rsid w:val="00032E31"/>
    <w:rsid w:val="00042101"/>
    <w:rsid w:val="00042390"/>
    <w:rsid w:val="00050710"/>
    <w:rsid w:val="000532C9"/>
    <w:rsid w:val="00053F27"/>
    <w:rsid w:val="000717FC"/>
    <w:rsid w:val="000723F9"/>
    <w:rsid w:val="00073B2D"/>
    <w:rsid w:val="00074778"/>
    <w:rsid w:val="00074C31"/>
    <w:rsid w:val="00076F37"/>
    <w:rsid w:val="0008326F"/>
    <w:rsid w:val="00083CCF"/>
    <w:rsid w:val="00087653"/>
    <w:rsid w:val="000906D7"/>
    <w:rsid w:val="00092991"/>
    <w:rsid w:val="00092E66"/>
    <w:rsid w:val="00094317"/>
    <w:rsid w:val="000943EC"/>
    <w:rsid w:val="000A0133"/>
    <w:rsid w:val="000A1F0B"/>
    <w:rsid w:val="000B0B72"/>
    <w:rsid w:val="000B1A00"/>
    <w:rsid w:val="000B342C"/>
    <w:rsid w:val="000B48F5"/>
    <w:rsid w:val="000C176C"/>
    <w:rsid w:val="000C3C27"/>
    <w:rsid w:val="000D2573"/>
    <w:rsid w:val="000D7FEB"/>
    <w:rsid w:val="000E0ED4"/>
    <w:rsid w:val="000E544A"/>
    <w:rsid w:val="000E5B2E"/>
    <w:rsid w:val="00100E1E"/>
    <w:rsid w:val="001046C3"/>
    <w:rsid w:val="00107D5D"/>
    <w:rsid w:val="00112510"/>
    <w:rsid w:val="00120161"/>
    <w:rsid w:val="00146674"/>
    <w:rsid w:val="00147CCB"/>
    <w:rsid w:val="00153CC4"/>
    <w:rsid w:val="0015735D"/>
    <w:rsid w:val="00160AE8"/>
    <w:rsid w:val="0016505B"/>
    <w:rsid w:val="001661E6"/>
    <w:rsid w:val="00167139"/>
    <w:rsid w:val="00171CFF"/>
    <w:rsid w:val="00172643"/>
    <w:rsid w:val="00172FEB"/>
    <w:rsid w:val="00181AE4"/>
    <w:rsid w:val="00183166"/>
    <w:rsid w:val="0018778F"/>
    <w:rsid w:val="0019161D"/>
    <w:rsid w:val="001944F1"/>
    <w:rsid w:val="001950D6"/>
    <w:rsid w:val="001954D1"/>
    <w:rsid w:val="001972E9"/>
    <w:rsid w:val="001A2678"/>
    <w:rsid w:val="001A551E"/>
    <w:rsid w:val="001B07D7"/>
    <w:rsid w:val="001B599D"/>
    <w:rsid w:val="001C46D3"/>
    <w:rsid w:val="001D0708"/>
    <w:rsid w:val="001D1C3B"/>
    <w:rsid w:val="001D4BD7"/>
    <w:rsid w:val="001D4D06"/>
    <w:rsid w:val="001E3796"/>
    <w:rsid w:val="001E3DA9"/>
    <w:rsid w:val="001E79A2"/>
    <w:rsid w:val="001F0CB0"/>
    <w:rsid w:val="001F66E8"/>
    <w:rsid w:val="00203E0C"/>
    <w:rsid w:val="002056BD"/>
    <w:rsid w:val="002062EB"/>
    <w:rsid w:val="00210DF8"/>
    <w:rsid w:val="0021181E"/>
    <w:rsid w:val="0022061C"/>
    <w:rsid w:val="0022336B"/>
    <w:rsid w:val="00225899"/>
    <w:rsid w:val="002362A6"/>
    <w:rsid w:val="002431C9"/>
    <w:rsid w:val="002431EC"/>
    <w:rsid w:val="0024512B"/>
    <w:rsid w:val="00246B09"/>
    <w:rsid w:val="00247FE5"/>
    <w:rsid w:val="00256230"/>
    <w:rsid w:val="00256252"/>
    <w:rsid w:val="002568B6"/>
    <w:rsid w:val="00256AA6"/>
    <w:rsid w:val="002570A1"/>
    <w:rsid w:val="0026272B"/>
    <w:rsid w:val="00270A4E"/>
    <w:rsid w:val="002772E8"/>
    <w:rsid w:val="00282B4F"/>
    <w:rsid w:val="002847B8"/>
    <w:rsid w:val="00284F6A"/>
    <w:rsid w:val="00286CD2"/>
    <w:rsid w:val="00291DC3"/>
    <w:rsid w:val="002A0516"/>
    <w:rsid w:val="002A1564"/>
    <w:rsid w:val="002A1706"/>
    <w:rsid w:val="002A2E77"/>
    <w:rsid w:val="002A69F8"/>
    <w:rsid w:val="002A7D6E"/>
    <w:rsid w:val="002B1873"/>
    <w:rsid w:val="002B42AB"/>
    <w:rsid w:val="002B646E"/>
    <w:rsid w:val="002B7B06"/>
    <w:rsid w:val="002C4AEE"/>
    <w:rsid w:val="002D04E9"/>
    <w:rsid w:val="002D5B1F"/>
    <w:rsid w:val="002E3D93"/>
    <w:rsid w:val="002F3762"/>
    <w:rsid w:val="002F3BAE"/>
    <w:rsid w:val="002F4A1A"/>
    <w:rsid w:val="002F53E0"/>
    <w:rsid w:val="00301069"/>
    <w:rsid w:val="0030386A"/>
    <w:rsid w:val="00304E65"/>
    <w:rsid w:val="00307F4B"/>
    <w:rsid w:val="00310F61"/>
    <w:rsid w:val="00311344"/>
    <w:rsid w:val="0031225B"/>
    <w:rsid w:val="0031316D"/>
    <w:rsid w:val="00320FF3"/>
    <w:rsid w:val="00322882"/>
    <w:rsid w:val="003262E5"/>
    <w:rsid w:val="003300D7"/>
    <w:rsid w:val="00332244"/>
    <w:rsid w:val="00333832"/>
    <w:rsid w:val="00336177"/>
    <w:rsid w:val="00345105"/>
    <w:rsid w:val="00345C31"/>
    <w:rsid w:val="00347DC8"/>
    <w:rsid w:val="00347E92"/>
    <w:rsid w:val="00352DF0"/>
    <w:rsid w:val="00355608"/>
    <w:rsid w:val="0036003F"/>
    <w:rsid w:val="003616A0"/>
    <w:rsid w:val="003616E2"/>
    <w:rsid w:val="003654F0"/>
    <w:rsid w:val="0036567F"/>
    <w:rsid w:val="00371DDD"/>
    <w:rsid w:val="003720AA"/>
    <w:rsid w:val="00373017"/>
    <w:rsid w:val="003757B1"/>
    <w:rsid w:val="003806EE"/>
    <w:rsid w:val="00382BC2"/>
    <w:rsid w:val="0038573A"/>
    <w:rsid w:val="0039389D"/>
    <w:rsid w:val="00394E27"/>
    <w:rsid w:val="00396565"/>
    <w:rsid w:val="00397998"/>
    <w:rsid w:val="003A216E"/>
    <w:rsid w:val="003A4C2A"/>
    <w:rsid w:val="003A773F"/>
    <w:rsid w:val="003B186F"/>
    <w:rsid w:val="003B56B0"/>
    <w:rsid w:val="003B7DD8"/>
    <w:rsid w:val="003C1FE2"/>
    <w:rsid w:val="003C5461"/>
    <w:rsid w:val="003C6CEB"/>
    <w:rsid w:val="003C7128"/>
    <w:rsid w:val="003C7E54"/>
    <w:rsid w:val="003D393F"/>
    <w:rsid w:val="003D7915"/>
    <w:rsid w:val="003D7E58"/>
    <w:rsid w:val="003E30CA"/>
    <w:rsid w:val="003E3762"/>
    <w:rsid w:val="003E5711"/>
    <w:rsid w:val="003F57B6"/>
    <w:rsid w:val="003F6668"/>
    <w:rsid w:val="00400255"/>
    <w:rsid w:val="00403946"/>
    <w:rsid w:val="0040570E"/>
    <w:rsid w:val="00416304"/>
    <w:rsid w:val="0041663D"/>
    <w:rsid w:val="004240FA"/>
    <w:rsid w:val="00425506"/>
    <w:rsid w:val="00431E71"/>
    <w:rsid w:val="0043294B"/>
    <w:rsid w:val="0043333A"/>
    <w:rsid w:val="00434CF7"/>
    <w:rsid w:val="0044091D"/>
    <w:rsid w:val="004413D6"/>
    <w:rsid w:val="00441615"/>
    <w:rsid w:val="00445E8C"/>
    <w:rsid w:val="00446952"/>
    <w:rsid w:val="004540B7"/>
    <w:rsid w:val="00463BE1"/>
    <w:rsid w:val="00474DAD"/>
    <w:rsid w:val="00480BB6"/>
    <w:rsid w:val="004812DD"/>
    <w:rsid w:val="00482896"/>
    <w:rsid w:val="0048522E"/>
    <w:rsid w:val="00490428"/>
    <w:rsid w:val="004B42CD"/>
    <w:rsid w:val="004B4B70"/>
    <w:rsid w:val="004B4C29"/>
    <w:rsid w:val="004C045F"/>
    <w:rsid w:val="004C2BD3"/>
    <w:rsid w:val="004C5A47"/>
    <w:rsid w:val="004D1FE2"/>
    <w:rsid w:val="004E0731"/>
    <w:rsid w:val="004E2D48"/>
    <w:rsid w:val="00505AD7"/>
    <w:rsid w:val="0050626E"/>
    <w:rsid w:val="00513A16"/>
    <w:rsid w:val="00514751"/>
    <w:rsid w:val="00527B8F"/>
    <w:rsid w:val="0053067C"/>
    <w:rsid w:val="00532E12"/>
    <w:rsid w:val="00533B9E"/>
    <w:rsid w:val="00536BFF"/>
    <w:rsid w:val="00536C81"/>
    <w:rsid w:val="00542FB5"/>
    <w:rsid w:val="005437B1"/>
    <w:rsid w:val="00552388"/>
    <w:rsid w:val="00552705"/>
    <w:rsid w:val="0057241E"/>
    <w:rsid w:val="005773B9"/>
    <w:rsid w:val="005840A8"/>
    <w:rsid w:val="0058498A"/>
    <w:rsid w:val="005920C8"/>
    <w:rsid w:val="00594AC1"/>
    <w:rsid w:val="00595541"/>
    <w:rsid w:val="0059741F"/>
    <w:rsid w:val="00597E08"/>
    <w:rsid w:val="005A0496"/>
    <w:rsid w:val="005A116C"/>
    <w:rsid w:val="005A3372"/>
    <w:rsid w:val="005A3B9A"/>
    <w:rsid w:val="005A417C"/>
    <w:rsid w:val="005B744A"/>
    <w:rsid w:val="005C18AA"/>
    <w:rsid w:val="005C2C40"/>
    <w:rsid w:val="005C3962"/>
    <w:rsid w:val="005D0684"/>
    <w:rsid w:val="005D5D23"/>
    <w:rsid w:val="005F27F5"/>
    <w:rsid w:val="005F4429"/>
    <w:rsid w:val="005F7F84"/>
    <w:rsid w:val="00600C83"/>
    <w:rsid w:val="00601E0B"/>
    <w:rsid w:val="00605E84"/>
    <w:rsid w:val="006068B4"/>
    <w:rsid w:val="006106CB"/>
    <w:rsid w:val="006117DE"/>
    <w:rsid w:val="00612907"/>
    <w:rsid w:val="00615C50"/>
    <w:rsid w:val="0062115C"/>
    <w:rsid w:val="00622D64"/>
    <w:rsid w:val="00637FD4"/>
    <w:rsid w:val="00641702"/>
    <w:rsid w:val="00653547"/>
    <w:rsid w:val="00654DA7"/>
    <w:rsid w:val="00661689"/>
    <w:rsid w:val="00661BE9"/>
    <w:rsid w:val="00663436"/>
    <w:rsid w:val="006658F2"/>
    <w:rsid w:val="00666580"/>
    <w:rsid w:val="00670C4F"/>
    <w:rsid w:val="00672B65"/>
    <w:rsid w:val="00674F5E"/>
    <w:rsid w:val="00680E84"/>
    <w:rsid w:val="006812D1"/>
    <w:rsid w:val="00690F0F"/>
    <w:rsid w:val="006911D3"/>
    <w:rsid w:val="006970B7"/>
    <w:rsid w:val="00697FB9"/>
    <w:rsid w:val="006A2FE8"/>
    <w:rsid w:val="006A5777"/>
    <w:rsid w:val="006B2CEB"/>
    <w:rsid w:val="006B5515"/>
    <w:rsid w:val="006C0440"/>
    <w:rsid w:val="006C4795"/>
    <w:rsid w:val="006C6538"/>
    <w:rsid w:val="006D47F4"/>
    <w:rsid w:val="006D520A"/>
    <w:rsid w:val="006D5877"/>
    <w:rsid w:val="006D5DA2"/>
    <w:rsid w:val="006E4C79"/>
    <w:rsid w:val="006E763E"/>
    <w:rsid w:val="006F0C18"/>
    <w:rsid w:val="006F392D"/>
    <w:rsid w:val="006F528B"/>
    <w:rsid w:val="00703368"/>
    <w:rsid w:val="00714CE8"/>
    <w:rsid w:val="007217F9"/>
    <w:rsid w:val="00721FFF"/>
    <w:rsid w:val="00724F81"/>
    <w:rsid w:val="00727B1C"/>
    <w:rsid w:val="007301D7"/>
    <w:rsid w:val="007311F0"/>
    <w:rsid w:val="007351A3"/>
    <w:rsid w:val="00737F3F"/>
    <w:rsid w:val="00741D91"/>
    <w:rsid w:val="0074232B"/>
    <w:rsid w:val="0075023D"/>
    <w:rsid w:val="00750C68"/>
    <w:rsid w:val="00750D25"/>
    <w:rsid w:val="00752D0B"/>
    <w:rsid w:val="00756E0A"/>
    <w:rsid w:val="00756E4B"/>
    <w:rsid w:val="00761A96"/>
    <w:rsid w:val="00763970"/>
    <w:rsid w:val="00770097"/>
    <w:rsid w:val="00777F67"/>
    <w:rsid w:val="00780256"/>
    <w:rsid w:val="00781A70"/>
    <w:rsid w:val="00783909"/>
    <w:rsid w:val="00784CA9"/>
    <w:rsid w:val="00792152"/>
    <w:rsid w:val="00794355"/>
    <w:rsid w:val="007A1015"/>
    <w:rsid w:val="007A4B62"/>
    <w:rsid w:val="007A5CCC"/>
    <w:rsid w:val="007B27CE"/>
    <w:rsid w:val="007B30E0"/>
    <w:rsid w:val="007B3A3A"/>
    <w:rsid w:val="007B3CCC"/>
    <w:rsid w:val="007B68CD"/>
    <w:rsid w:val="007C09A4"/>
    <w:rsid w:val="007C27F5"/>
    <w:rsid w:val="007C396A"/>
    <w:rsid w:val="007C4A6A"/>
    <w:rsid w:val="007C64B0"/>
    <w:rsid w:val="007C68A4"/>
    <w:rsid w:val="007D333C"/>
    <w:rsid w:val="007E1632"/>
    <w:rsid w:val="007E18E9"/>
    <w:rsid w:val="007E3197"/>
    <w:rsid w:val="007F68CC"/>
    <w:rsid w:val="007F7A3D"/>
    <w:rsid w:val="0080347F"/>
    <w:rsid w:val="008070A3"/>
    <w:rsid w:val="008074A4"/>
    <w:rsid w:val="008114B3"/>
    <w:rsid w:val="0081178B"/>
    <w:rsid w:val="00815175"/>
    <w:rsid w:val="008158B9"/>
    <w:rsid w:val="00815EFD"/>
    <w:rsid w:val="00817FBB"/>
    <w:rsid w:val="00827489"/>
    <w:rsid w:val="00827E8B"/>
    <w:rsid w:val="00837D54"/>
    <w:rsid w:val="008434F5"/>
    <w:rsid w:val="00850A47"/>
    <w:rsid w:val="00850D6C"/>
    <w:rsid w:val="00855EF6"/>
    <w:rsid w:val="00867F50"/>
    <w:rsid w:val="008750FA"/>
    <w:rsid w:val="008838FD"/>
    <w:rsid w:val="008A0EB5"/>
    <w:rsid w:val="008B1873"/>
    <w:rsid w:val="008B21E7"/>
    <w:rsid w:val="008B7300"/>
    <w:rsid w:val="008C071F"/>
    <w:rsid w:val="008C09A6"/>
    <w:rsid w:val="008C1FE7"/>
    <w:rsid w:val="008C36E0"/>
    <w:rsid w:val="008D028E"/>
    <w:rsid w:val="008D0F16"/>
    <w:rsid w:val="008D1DBD"/>
    <w:rsid w:val="008D4146"/>
    <w:rsid w:val="008E44C2"/>
    <w:rsid w:val="008F05FB"/>
    <w:rsid w:val="008F2431"/>
    <w:rsid w:val="008F57BA"/>
    <w:rsid w:val="008F68F3"/>
    <w:rsid w:val="00910C42"/>
    <w:rsid w:val="00912A89"/>
    <w:rsid w:val="009137E1"/>
    <w:rsid w:val="0091678C"/>
    <w:rsid w:val="00921F7B"/>
    <w:rsid w:val="00924E26"/>
    <w:rsid w:val="00925B1B"/>
    <w:rsid w:val="00925C00"/>
    <w:rsid w:val="00926DE2"/>
    <w:rsid w:val="00933132"/>
    <w:rsid w:val="00935D2C"/>
    <w:rsid w:val="00936673"/>
    <w:rsid w:val="009406A4"/>
    <w:rsid w:val="009413D7"/>
    <w:rsid w:val="00941B1C"/>
    <w:rsid w:val="00954A40"/>
    <w:rsid w:val="00963C8A"/>
    <w:rsid w:val="00967B66"/>
    <w:rsid w:val="00970AAA"/>
    <w:rsid w:val="00972E2B"/>
    <w:rsid w:val="0097477C"/>
    <w:rsid w:val="00984BE5"/>
    <w:rsid w:val="00985A03"/>
    <w:rsid w:val="0099284D"/>
    <w:rsid w:val="00995CE7"/>
    <w:rsid w:val="00996D0F"/>
    <w:rsid w:val="00996F05"/>
    <w:rsid w:val="009A0CC6"/>
    <w:rsid w:val="009A4342"/>
    <w:rsid w:val="009A48E0"/>
    <w:rsid w:val="009B1D8B"/>
    <w:rsid w:val="009C2A60"/>
    <w:rsid w:val="009C39C5"/>
    <w:rsid w:val="009D5C57"/>
    <w:rsid w:val="009E4489"/>
    <w:rsid w:val="00A00EE0"/>
    <w:rsid w:val="00A00F0D"/>
    <w:rsid w:val="00A01E12"/>
    <w:rsid w:val="00A02864"/>
    <w:rsid w:val="00A05594"/>
    <w:rsid w:val="00A1189C"/>
    <w:rsid w:val="00A11B9F"/>
    <w:rsid w:val="00A20CF2"/>
    <w:rsid w:val="00A249ED"/>
    <w:rsid w:val="00A26189"/>
    <w:rsid w:val="00A30CDF"/>
    <w:rsid w:val="00A342B9"/>
    <w:rsid w:val="00A4067F"/>
    <w:rsid w:val="00A41536"/>
    <w:rsid w:val="00A43540"/>
    <w:rsid w:val="00A440E7"/>
    <w:rsid w:val="00A5045D"/>
    <w:rsid w:val="00A50E88"/>
    <w:rsid w:val="00A538B4"/>
    <w:rsid w:val="00A53CEC"/>
    <w:rsid w:val="00A55B93"/>
    <w:rsid w:val="00A610C1"/>
    <w:rsid w:val="00A61134"/>
    <w:rsid w:val="00A63CA7"/>
    <w:rsid w:val="00A65AA2"/>
    <w:rsid w:val="00A71790"/>
    <w:rsid w:val="00A75FBD"/>
    <w:rsid w:val="00A8022C"/>
    <w:rsid w:val="00A80432"/>
    <w:rsid w:val="00A81E01"/>
    <w:rsid w:val="00A86643"/>
    <w:rsid w:val="00A90839"/>
    <w:rsid w:val="00A91F47"/>
    <w:rsid w:val="00A96893"/>
    <w:rsid w:val="00AA0BF7"/>
    <w:rsid w:val="00AA1B70"/>
    <w:rsid w:val="00AA3D5D"/>
    <w:rsid w:val="00AA5FF1"/>
    <w:rsid w:val="00AA65F5"/>
    <w:rsid w:val="00AB0A06"/>
    <w:rsid w:val="00AB424E"/>
    <w:rsid w:val="00AC0697"/>
    <w:rsid w:val="00AC56D3"/>
    <w:rsid w:val="00AC5E76"/>
    <w:rsid w:val="00AC76FD"/>
    <w:rsid w:val="00AD1D95"/>
    <w:rsid w:val="00AD2A1E"/>
    <w:rsid w:val="00AD6AC7"/>
    <w:rsid w:val="00AD781C"/>
    <w:rsid w:val="00AD7903"/>
    <w:rsid w:val="00AE0763"/>
    <w:rsid w:val="00AE0967"/>
    <w:rsid w:val="00AE17E2"/>
    <w:rsid w:val="00AE1A5B"/>
    <w:rsid w:val="00AE5ABD"/>
    <w:rsid w:val="00AF1F66"/>
    <w:rsid w:val="00B02550"/>
    <w:rsid w:val="00B12BC5"/>
    <w:rsid w:val="00B172A0"/>
    <w:rsid w:val="00B22646"/>
    <w:rsid w:val="00B234FE"/>
    <w:rsid w:val="00B239E3"/>
    <w:rsid w:val="00B345D7"/>
    <w:rsid w:val="00B42753"/>
    <w:rsid w:val="00B43036"/>
    <w:rsid w:val="00B448DD"/>
    <w:rsid w:val="00B44EBD"/>
    <w:rsid w:val="00B46BBC"/>
    <w:rsid w:val="00B47DB7"/>
    <w:rsid w:val="00B50694"/>
    <w:rsid w:val="00B5350A"/>
    <w:rsid w:val="00B5577A"/>
    <w:rsid w:val="00B6260B"/>
    <w:rsid w:val="00B73F89"/>
    <w:rsid w:val="00B826D7"/>
    <w:rsid w:val="00B8461D"/>
    <w:rsid w:val="00B9060C"/>
    <w:rsid w:val="00B90CF7"/>
    <w:rsid w:val="00B91E34"/>
    <w:rsid w:val="00B925D4"/>
    <w:rsid w:val="00B94F3E"/>
    <w:rsid w:val="00BA40F3"/>
    <w:rsid w:val="00BA4201"/>
    <w:rsid w:val="00BA77B7"/>
    <w:rsid w:val="00BB14A1"/>
    <w:rsid w:val="00BB5A02"/>
    <w:rsid w:val="00BB62F6"/>
    <w:rsid w:val="00BB672E"/>
    <w:rsid w:val="00BC20FA"/>
    <w:rsid w:val="00BD3362"/>
    <w:rsid w:val="00BD3499"/>
    <w:rsid w:val="00BD5CFD"/>
    <w:rsid w:val="00BE074A"/>
    <w:rsid w:val="00BE3D14"/>
    <w:rsid w:val="00BE659E"/>
    <w:rsid w:val="00BF1DA0"/>
    <w:rsid w:val="00BF5839"/>
    <w:rsid w:val="00C00464"/>
    <w:rsid w:val="00C10381"/>
    <w:rsid w:val="00C11A9D"/>
    <w:rsid w:val="00C17034"/>
    <w:rsid w:val="00C17445"/>
    <w:rsid w:val="00C20AC6"/>
    <w:rsid w:val="00C3042C"/>
    <w:rsid w:val="00C32BA2"/>
    <w:rsid w:val="00C33D96"/>
    <w:rsid w:val="00C44147"/>
    <w:rsid w:val="00C46016"/>
    <w:rsid w:val="00C471C2"/>
    <w:rsid w:val="00C528EF"/>
    <w:rsid w:val="00C52D44"/>
    <w:rsid w:val="00C5567F"/>
    <w:rsid w:val="00C61263"/>
    <w:rsid w:val="00C617C1"/>
    <w:rsid w:val="00C656FE"/>
    <w:rsid w:val="00C731E9"/>
    <w:rsid w:val="00C770CD"/>
    <w:rsid w:val="00C828AE"/>
    <w:rsid w:val="00C83101"/>
    <w:rsid w:val="00C835C9"/>
    <w:rsid w:val="00C853F0"/>
    <w:rsid w:val="00C90A33"/>
    <w:rsid w:val="00C93E7F"/>
    <w:rsid w:val="00C94AD8"/>
    <w:rsid w:val="00CA13D1"/>
    <w:rsid w:val="00CA1E82"/>
    <w:rsid w:val="00CA3E0E"/>
    <w:rsid w:val="00CB48AA"/>
    <w:rsid w:val="00CC1427"/>
    <w:rsid w:val="00CC21F7"/>
    <w:rsid w:val="00CC2ED1"/>
    <w:rsid w:val="00CC47D2"/>
    <w:rsid w:val="00CD0BC8"/>
    <w:rsid w:val="00CE4A88"/>
    <w:rsid w:val="00CE709D"/>
    <w:rsid w:val="00CE783B"/>
    <w:rsid w:val="00CE7B7D"/>
    <w:rsid w:val="00CF1F00"/>
    <w:rsid w:val="00D01636"/>
    <w:rsid w:val="00D01D5B"/>
    <w:rsid w:val="00D033BC"/>
    <w:rsid w:val="00D10F53"/>
    <w:rsid w:val="00D11CAD"/>
    <w:rsid w:val="00D12E87"/>
    <w:rsid w:val="00D1354B"/>
    <w:rsid w:val="00D15810"/>
    <w:rsid w:val="00D15E18"/>
    <w:rsid w:val="00D20424"/>
    <w:rsid w:val="00D2610F"/>
    <w:rsid w:val="00D322B9"/>
    <w:rsid w:val="00D34385"/>
    <w:rsid w:val="00D36A51"/>
    <w:rsid w:val="00D43340"/>
    <w:rsid w:val="00D43691"/>
    <w:rsid w:val="00D4636C"/>
    <w:rsid w:val="00D46C49"/>
    <w:rsid w:val="00D52F8C"/>
    <w:rsid w:val="00D63BE9"/>
    <w:rsid w:val="00D66466"/>
    <w:rsid w:val="00D74168"/>
    <w:rsid w:val="00D7513B"/>
    <w:rsid w:val="00D75881"/>
    <w:rsid w:val="00D75F65"/>
    <w:rsid w:val="00D77273"/>
    <w:rsid w:val="00D825F4"/>
    <w:rsid w:val="00DA60BE"/>
    <w:rsid w:val="00DA7F85"/>
    <w:rsid w:val="00DB5288"/>
    <w:rsid w:val="00DC0C60"/>
    <w:rsid w:val="00DC57E3"/>
    <w:rsid w:val="00DC599E"/>
    <w:rsid w:val="00DC6D7B"/>
    <w:rsid w:val="00DC6DC6"/>
    <w:rsid w:val="00DD12F0"/>
    <w:rsid w:val="00DD43FA"/>
    <w:rsid w:val="00DD6180"/>
    <w:rsid w:val="00DE16FD"/>
    <w:rsid w:val="00DE2AD3"/>
    <w:rsid w:val="00DF5D65"/>
    <w:rsid w:val="00E07353"/>
    <w:rsid w:val="00E1041E"/>
    <w:rsid w:val="00E143F9"/>
    <w:rsid w:val="00E14CC7"/>
    <w:rsid w:val="00E17262"/>
    <w:rsid w:val="00E2108B"/>
    <w:rsid w:val="00E22EE2"/>
    <w:rsid w:val="00E24B04"/>
    <w:rsid w:val="00E24E13"/>
    <w:rsid w:val="00E255E4"/>
    <w:rsid w:val="00E31F93"/>
    <w:rsid w:val="00E342C0"/>
    <w:rsid w:val="00E3643C"/>
    <w:rsid w:val="00E37645"/>
    <w:rsid w:val="00E4069D"/>
    <w:rsid w:val="00E45D48"/>
    <w:rsid w:val="00E4694B"/>
    <w:rsid w:val="00E475AE"/>
    <w:rsid w:val="00E5084A"/>
    <w:rsid w:val="00E509FA"/>
    <w:rsid w:val="00E54D6D"/>
    <w:rsid w:val="00E60A02"/>
    <w:rsid w:val="00E637C2"/>
    <w:rsid w:val="00E64D4C"/>
    <w:rsid w:val="00E652B2"/>
    <w:rsid w:val="00E706EC"/>
    <w:rsid w:val="00E71632"/>
    <w:rsid w:val="00E765A6"/>
    <w:rsid w:val="00E76ED0"/>
    <w:rsid w:val="00E91E74"/>
    <w:rsid w:val="00EA3CBD"/>
    <w:rsid w:val="00EA51C6"/>
    <w:rsid w:val="00EA60BA"/>
    <w:rsid w:val="00EB0792"/>
    <w:rsid w:val="00EB3242"/>
    <w:rsid w:val="00EB327B"/>
    <w:rsid w:val="00EC4239"/>
    <w:rsid w:val="00EC5EB3"/>
    <w:rsid w:val="00ED7293"/>
    <w:rsid w:val="00EE329C"/>
    <w:rsid w:val="00EE4526"/>
    <w:rsid w:val="00EE523A"/>
    <w:rsid w:val="00EE6617"/>
    <w:rsid w:val="00EE7B10"/>
    <w:rsid w:val="00EF12BC"/>
    <w:rsid w:val="00EF2159"/>
    <w:rsid w:val="00EF5205"/>
    <w:rsid w:val="00EF7296"/>
    <w:rsid w:val="00F0330F"/>
    <w:rsid w:val="00F07740"/>
    <w:rsid w:val="00F11D71"/>
    <w:rsid w:val="00F156EE"/>
    <w:rsid w:val="00F201C0"/>
    <w:rsid w:val="00F21141"/>
    <w:rsid w:val="00F220CB"/>
    <w:rsid w:val="00F22A37"/>
    <w:rsid w:val="00F25717"/>
    <w:rsid w:val="00F31B53"/>
    <w:rsid w:val="00F336D2"/>
    <w:rsid w:val="00F36C76"/>
    <w:rsid w:val="00F42820"/>
    <w:rsid w:val="00F44074"/>
    <w:rsid w:val="00F44211"/>
    <w:rsid w:val="00F44894"/>
    <w:rsid w:val="00F469BB"/>
    <w:rsid w:val="00F502D4"/>
    <w:rsid w:val="00F56C5F"/>
    <w:rsid w:val="00F573DC"/>
    <w:rsid w:val="00F57820"/>
    <w:rsid w:val="00F578CA"/>
    <w:rsid w:val="00F61E06"/>
    <w:rsid w:val="00F66883"/>
    <w:rsid w:val="00F673A8"/>
    <w:rsid w:val="00F7297C"/>
    <w:rsid w:val="00F73C76"/>
    <w:rsid w:val="00F74671"/>
    <w:rsid w:val="00F74927"/>
    <w:rsid w:val="00F74F2E"/>
    <w:rsid w:val="00F76828"/>
    <w:rsid w:val="00F77146"/>
    <w:rsid w:val="00F77CCB"/>
    <w:rsid w:val="00F803B5"/>
    <w:rsid w:val="00F82D35"/>
    <w:rsid w:val="00F83CE2"/>
    <w:rsid w:val="00F903B2"/>
    <w:rsid w:val="00F9448B"/>
    <w:rsid w:val="00F94D95"/>
    <w:rsid w:val="00F95A19"/>
    <w:rsid w:val="00F96790"/>
    <w:rsid w:val="00FA6507"/>
    <w:rsid w:val="00FB2E43"/>
    <w:rsid w:val="00FB5D70"/>
    <w:rsid w:val="00FB7043"/>
    <w:rsid w:val="00FB7830"/>
    <w:rsid w:val="00FC299E"/>
    <w:rsid w:val="00FC576B"/>
    <w:rsid w:val="00FD15DF"/>
    <w:rsid w:val="00FD2E07"/>
    <w:rsid w:val="00FD3F62"/>
    <w:rsid w:val="00FD4501"/>
    <w:rsid w:val="00FE02CB"/>
    <w:rsid w:val="00FE608C"/>
    <w:rsid w:val="00FE7AB0"/>
    <w:rsid w:val="00FF3D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9A3875C"/>
  <w15:chartTrackingRefBased/>
  <w15:docId w15:val="{EF73DB89-8727-403E-994A-38E5902C91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55B93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1C46D3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1C46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rsid w:val="006F0C18"/>
    <w:pPr>
      <w:tabs>
        <w:tab w:val="center" w:pos="4320"/>
        <w:tab w:val="right" w:pos="8640"/>
      </w:tabs>
    </w:pPr>
  </w:style>
  <w:style w:type="paragraph" w:customStyle="1" w:styleId="Default">
    <w:name w:val="Default"/>
    <w:rsid w:val="00171CF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HeaderChar">
    <w:name w:val="Header Char"/>
    <w:link w:val="Header"/>
    <w:rsid w:val="00153CC4"/>
    <w:rPr>
      <w:lang w:eastAsia="en-US"/>
    </w:rPr>
  </w:style>
  <w:style w:type="character" w:styleId="CommentReference">
    <w:name w:val="annotation reference"/>
    <w:rsid w:val="005437B1"/>
    <w:rPr>
      <w:sz w:val="16"/>
      <w:szCs w:val="16"/>
    </w:rPr>
  </w:style>
  <w:style w:type="paragraph" w:styleId="CommentText">
    <w:name w:val="annotation text"/>
    <w:basedOn w:val="Normal"/>
    <w:link w:val="CommentTextChar"/>
    <w:rsid w:val="005437B1"/>
  </w:style>
  <w:style w:type="character" w:customStyle="1" w:styleId="CommentTextChar">
    <w:name w:val="Comment Text Char"/>
    <w:link w:val="CommentText"/>
    <w:rsid w:val="005437B1"/>
    <w:rPr>
      <w:lang w:val="en-GB"/>
    </w:rPr>
  </w:style>
  <w:style w:type="paragraph" w:styleId="CommentSubject">
    <w:name w:val="annotation subject"/>
    <w:basedOn w:val="CommentText"/>
    <w:next w:val="CommentText"/>
    <w:link w:val="CommentSubjectChar"/>
    <w:rsid w:val="005437B1"/>
    <w:rPr>
      <w:b/>
      <w:bCs/>
    </w:rPr>
  </w:style>
  <w:style w:type="character" w:customStyle="1" w:styleId="CommentSubjectChar">
    <w:name w:val="Comment Subject Char"/>
    <w:link w:val="CommentSubject"/>
    <w:rsid w:val="005437B1"/>
    <w:rPr>
      <w:b/>
      <w:bCs/>
      <w:lang w:val="en-GB"/>
    </w:rPr>
  </w:style>
  <w:style w:type="paragraph" w:styleId="BalloonText">
    <w:name w:val="Balloon Text"/>
    <w:basedOn w:val="Normal"/>
    <w:link w:val="BalloonTextChar"/>
    <w:rsid w:val="005437B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5437B1"/>
    <w:rPr>
      <w:rFonts w:ascii="Segoe UI" w:hAnsi="Segoe UI" w:cs="Segoe UI"/>
      <w:sz w:val="18"/>
      <w:szCs w:val="18"/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6911D3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202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63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72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1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4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4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B7D25836F67646A98C66F1CDD61673" ma:contentTypeVersion="10" ma:contentTypeDescription="Create a new document." ma:contentTypeScope="" ma:versionID="ae913a7d3a822fa506b6d374483f837d">
  <xsd:schema xmlns:xsd="http://www.w3.org/2001/XMLSchema" xmlns:xs="http://www.w3.org/2001/XMLSchema" xmlns:p="http://schemas.microsoft.com/office/2006/metadata/properties" xmlns:ns3="6df68d03-0d94-44b1-a9a2-765e7690f201" targetNamespace="http://schemas.microsoft.com/office/2006/metadata/properties" ma:root="true" ma:fieldsID="21067f9c2f5505ed6e8beae9253cdd6b" ns3:_="">
    <xsd:import namespace="6df68d03-0d94-44b1-a9a2-765e7690f20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f68d03-0d94-44b1-a9a2-765e7690f20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176BEDF-840E-4436-83EC-04AD2E656D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C386D43-C40C-46C5-9337-6727AC7C6D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f68d03-0d94-44b1-a9a2-765e7690f20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4A446A2-F507-4F1A-B513-04D66D5CD46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204</Words>
  <Characters>131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) Name of interviewer</vt:lpstr>
    </vt:vector>
  </TitlesOfParts>
  <Company>UNHCR</Company>
  <LinksUpToDate>false</LinksUpToDate>
  <CharactersWithSpaces>1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) Name of interviewer</dc:title>
  <dc:subject/>
  <dc:creator>UNHCRUser</dc:creator>
  <cp:keywords/>
  <cp:lastModifiedBy>Monir Al-Sobari</cp:lastModifiedBy>
  <cp:revision>36</cp:revision>
  <cp:lastPrinted>2010-03-31T10:06:00Z</cp:lastPrinted>
  <dcterms:created xsi:type="dcterms:W3CDTF">2023-11-08T09:21:00Z</dcterms:created>
  <dcterms:modified xsi:type="dcterms:W3CDTF">2024-01-09T0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B7D25836F67646A98C66F1CDD61673</vt:lpwstr>
  </property>
</Properties>
</file>